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89D47" w14:textId="652BCB6F" w:rsidR="007638EF" w:rsidRPr="001525BD" w:rsidRDefault="007638EF" w:rsidP="00550537">
      <w:pPr>
        <w:widowControl/>
        <w:wordWrap/>
        <w:autoSpaceDE/>
        <w:autoSpaceDN/>
        <w:spacing w:after="0" w:line="240" w:lineRule="auto"/>
        <w:jc w:val="center"/>
        <w:rPr>
          <w:rFonts w:asciiTheme="majorHAnsi" w:eastAsiaTheme="majorHAnsi" w:hAnsiTheme="majorHAnsi"/>
          <w:b/>
          <w:sz w:val="32"/>
          <w:szCs w:val="36"/>
        </w:rPr>
      </w:pPr>
      <w:r w:rsidRPr="001525BD">
        <w:rPr>
          <w:rFonts w:asciiTheme="majorHAnsi" w:eastAsiaTheme="majorHAnsi" w:hAnsiTheme="majorHAnsi"/>
          <w:b/>
          <w:sz w:val="32"/>
          <w:szCs w:val="36"/>
        </w:rPr>
        <w:t>202</w:t>
      </w:r>
      <w:r w:rsidR="00757FC0">
        <w:rPr>
          <w:rFonts w:asciiTheme="majorHAnsi" w:eastAsiaTheme="majorHAnsi" w:hAnsiTheme="majorHAnsi"/>
          <w:b/>
          <w:sz w:val="32"/>
          <w:szCs w:val="36"/>
        </w:rPr>
        <w:t>6</w:t>
      </w:r>
      <w:r w:rsidRPr="001525BD">
        <w:rPr>
          <w:rFonts w:asciiTheme="majorHAnsi" w:eastAsiaTheme="majorHAnsi" w:hAnsiTheme="majorHAnsi" w:hint="eastAsia"/>
          <w:b/>
          <w:sz w:val="32"/>
          <w:szCs w:val="36"/>
        </w:rPr>
        <w:t xml:space="preserve">년 연세대학교 </w:t>
      </w:r>
      <w:proofErr w:type="spellStart"/>
      <w:r w:rsidRPr="001525BD">
        <w:rPr>
          <w:rFonts w:asciiTheme="majorHAnsi" w:eastAsiaTheme="majorHAnsi" w:hAnsiTheme="majorHAnsi" w:hint="eastAsia"/>
          <w:b/>
          <w:sz w:val="32"/>
          <w:szCs w:val="36"/>
        </w:rPr>
        <w:t>국제하계대학</w:t>
      </w:r>
      <w:proofErr w:type="spellEnd"/>
      <w:r w:rsidRPr="001525BD">
        <w:rPr>
          <w:rFonts w:asciiTheme="majorHAnsi" w:eastAsiaTheme="majorHAnsi" w:hAnsiTheme="majorHAnsi" w:hint="eastAsia"/>
          <w:b/>
          <w:sz w:val="32"/>
          <w:szCs w:val="36"/>
        </w:rPr>
        <w:t xml:space="preserve"> 인턴십</w:t>
      </w:r>
      <w:r w:rsidR="0007278F" w:rsidRPr="001525BD">
        <w:rPr>
          <w:rFonts w:asciiTheme="majorHAnsi" w:eastAsiaTheme="majorHAnsi" w:hAnsiTheme="majorHAnsi" w:hint="eastAsia"/>
          <w:b/>
          <w:sz w:val="32"/>
          <w:szCs w:val="36"/>
        </w:rPr>
        <w:t xml:space="preserve"> </w:t>
      </w:r>
      <w:r w:rsidRPr="001525BD">
        <w:rPr>
          <w:rFonts w:asciiTheme="majorHAnsi" w:eastAsiaTheme="majorHAnsi" w:hAnsiTheme="majorHAnsi" w:hint="eastAsia"/>
          <w:b/>
          <w:sz w:val="32"/>
          <w:szCs w:val="36"/>
        </w:rPr>
        <w:t xml:space="preserve">참여 </w:t>
      </w:r>
      <w:r w:rsidR="00C251E0">
        <w:rPr>
          <w:rFonts w:asciiTheme="majorHAnsi" w:eastAsiaTheme="majorHAnsi" w:hAnsiTheme="majorHAnsi" w:hint="eastAsia"/>
          <w:b/>
          <w:sz w:val="32"/>
          <w:szCs w:val="36"/>
        </w:rPr>
        <w:t>신청</w:t>
      </w:r>
      <w:r w:rsidRPr="001525BD">
        <w:rPr>
          <w:rFonts w:asciiTheme="majorHAnsi" w:eastAsiaTheme="majorHAnsi" w:hAnsiTheme="majorHAnsi" w:hint="eastAsia"/>
          <w:b/>
          <w:sz w:val="32"/>
          <w:szCs w:val="36"/>
        </w:rPr>
        <w:t>서</w:t>
      </w:r>
    </w:p>
    <w:p w14:paraId="64A68E7F" w14:textId="77777777" w:rsidR="008E13BB" w:rsidRPr="00BC1521" w:rsidRDefault="008E13BB" w:rsidP="008E13BB">
      <w:pPr>
        <w:pStyle w:val="a3"/>
        <w:spacing w:after="0"/>
        <w:rPr>
          <w:rFonts w:ascii="Constantia" w:hAnsi="Constantia"/>
          <w:b/>
          <w:sz w:val="14"/>
          <w:szCs w:val="16"/>
        </w:rPr>
      </w:pPr>
      <w:r w:rsidRPr="00BC1521">
        <w:rPr>
          <w:rFonts w:asciiTheme="majorHAnsi" w:eastAsiaTheme="majorHAnsi" w:hAnsiTheme="majorHAnsi" w:cs="Arial" w:hint="eastAsia"/>
          <w:b/>
          <w:i/>
          <w:color w:val="4F6228" w:themeColor="accent3" w:themeShade="80"/>
          <w:sz w:val="18"/>
        </w:rPr>
        <w:t>※</w:t>
      </w:r>
      <w:r w:rsidR="008E318E" w:rsidRPr="00BC1521">
        <w:rPr>
          <w:rFonts w:asciiTheme="majorHAnsi" w:eastAsiaTheme="majorHAnsi" w:hAnsiTheme="majorHAnsi" w:cs="Arial"/>
          <w:b/>
          <w:i/>
          <w:color w:val="4F6228" w:themeColor="accent3" w:themeShade="80"/>
          <w:sz w:val="18"/>
        </w:rPr>
        <w:t>아래</w:t>
      </w:r>
      <w:r w:rsidR="008E318E" w:rsidRPr="00BC1521">
        <w:rPr>
          <w:rFonts w:asciiTheme="majorHAnsi" w:eastAsiaTheme="majorHAnsi" w:hAnsiTheme="majorHAnsi" w:cs="Arial" w:hint="eastAsia"/>
          <w:b/>
          <w:i/>
          <w:color w:val="4F6228" w:themeColor="accent3" w:themeShade="80"/>
          <w:sz w:val="18"/>
        </w:rPr>
        <w:t xml:space="preserve"> </w:t>
      </w:r>
      <w:r w:rsidRPr="00BC1521">
        <w:rPr>
          <w:rFonts w:asciiTheme="majorHAnsi" w:eastAsiaTheme="majorHAnsi" w:hAnsiTheme="majorHAnsi" w:cs="Arial" w:hint="eastAsia"/>
          <w:b/>
          <w:i/>
          <w:color w:val="4F6228" w:themeColor="accent3" w:themeShade="80"/>
          <w:sz w:val="18"/>
        </w:rPr>
        <w:t xml:space="preserve">예시 내용은 </w:t>
      </w:r>
      <w:proofErr w:type="spellStart"/>
      <w:r w:rsidRPr="00BC1521">
        <w:rPr>
          <w:rFonts w:asciiTheme="majorHAnsi" w:eastAsiaTheme="majorHAnsi" w:hAnsiTheme="majorHAnsi" w:cs="Arial" w:hint="eastAsia"/>
          <w:b/>
          <w:i/>
          <w:color w:val="4F6228" w:themeColor="accent3" w:themeShade="80"/>
          <w:sz w:val="18"/>
        </w:rPr>
        <w:t>참고용입니다</w:t>
      </w:r>
      <w:proofErr w:type="spellEnd"/>
      <w:r w:rsidRPr="00BC1521">
        <w:rPr>
          <w:rFonts w:asciiTheme="majorHAnsi" w:eastAsiaTheme="majorHAnsi" w:hAnsiTheme="majorHAnsi" w:cs="Arial" w:hint="eastAsia"/>
          <w:b/>
          <w:i/>
          <w:color w:val="4F6228" w:themeColor="accent3" w:themeShade="80"/>
          <w:sz w:val="18"/>
        </w:rPr>
        <w:t xml:space="preserve">. 삭제 후 </w:t>
      </w:r>
      <w:r w:rsidR="003A5A78" w:rsidRPr="00BC1521">
        <w:rPr>
          <w:rFonts w:asciiTheme="majorHAnsi" w:eastAsiaTheme="majorHAnsi" w:hAnsiTheme="majorHAnsi" w:cs="Arial" w:hint="eastAsia"/>
          <w:b/>
          <w:i/>
          <w:color w:val="4F6228" w:themeColor="accent3" w:themeShade="80"/>
          <w:sz w:val="18"/>
        </w:rPr>
        <w:t xml:space="preserve">영문으로 </w:t>
      </w:r>
      <w:r w:rsidRPr="00BC1521">
        <w:rPr>
          <w:rFonts w:asciiTheme="majorHAnsi" w:eastAsiaTheme="majorHAnsi" w:hAnsiTheme="majorHAnsi" w:cs="Arial" w:hint="eastAsia"/>
          <w:b/>
          <w:i/>
          <w:color w:val="4F6228" w:themeColor="accent3" w:themeShade="80"/>
          <w:sz w:val="18"/>
        </w:rPr>
        <w:t>작성하여 주십시오</w:t>
      </w:r>
    </w:p>
    <w:p w14:paraId="1727431B" w14:textId="7035D290" w:rsidR="008D10BD" w:rsidRPr="00BC1521" w:rsidRDefault="008D10BD" w:rsidP="008D10BD">
      <w:pPr>
        <w:pStyle w:val="a3"/>
        <w:spacing w:after="0"/>
        <w:rPr>
          <w:rFonts w:ascii="Constantia" w:hAnsi="Constantia"/>
          <w:b/>
          <w:sz w:val="14"/>
          <w:szCs w:val="16"/>
        </w:rPr>
      </w:pPr>
    </w:p>
    <w:tbl>
      <w:tblPr>
        <w:tblStyle w:val="a6"/>
        <w:tblW w:w="976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3"/>
        <w:gridCol w:w="567"/>
        <w:gridCol w:w="850"/>
        <w:gridCol w:w="1134"/>
        <w:gridCol w:w="1134"/>
        <w:gridCol w:w="2268"/>
        <w:gridCol w:w="2410"/>
      </w:tblGrid>
      <w:tr w:rsidR="008D10BD" w:rsidRPr="008E318E" w14:paraId="0C04A400" w14:textId="77777777" w:rsidTr="00B55C64">
        <w:trPr>
          <w:jc w:val="center"/>
        </w:trPr>
        <w:tc>
          <w:tcPr>
            <w:tcW w:w="1403" w:type="dxa"/>
            <w:vMerge w:val="restart"/>
            <w:tcBorders>
              <w:top w:val="single" w:sz="12" w:space="0" w:color="auto"/>
              <w:bottom w:val="single" w:sz="6" w:space="0" w:color="auto"/>
            </w:tcBorders>
            <w:shd w:val="clear" w:color="auto" w:fill="C4BC96" w:themeFill="background2" w:themeFillShade="BF"/>
            <w:vAlign w:val="center"/>
          </w:tcPr>
          <w:p w14:paraId="5846178F" w14:textId="77777777" w:rsidR="008D10BD" w:rsidRDefault="008D10BD" w:rsidP="00B55C64">
            <w:pPr>
              <w:pStyle w:val="a3"/>
              <w:spacing w:after="0"/>
              <w:ind w:leftChars="-64" w:left="-128" w:rightChars="-53" w:right="-106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Organization</w:t>
            </w:r>
          </w:p>
          <w:p w14:paraId="14029DFF" w14:textId="77777777" w:rsidR="008D10BD" w:rsidRPr="008E318E" w:rsidRDefault="008D10BD" w:rsidP="00B55C64">
            <w:pPr>
              <w:pStyle w:val="a3"/>
              <w:spacing w:after="0"/>
              <w:ind w:leftChars="-64" w:left="-128" w:rightChars="-53" w:right="-106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/>
              </w:rPr>
              <w:t>/</w:t>
            </w:r>
            <w:r w:rsidRPr="008E318E">
              <w:rPr>
                <w:rFonts w:asciiTheme="majorHAnsi" w:eastAsiaTheme="majorHAnsi" w:hAnsiTheme="majorHAnsi" w:hint="eastAsia"/>
              </w:rPr>
              <w:t>Department</w:t>
            </w:r>
          </w:p>
          <w:p w14:paraId="4373F955" w14:textId="77777777" w:rsidR="008D10BD" w:rsidRPr="008E318E" w:rsidRDefault="008D10BD" w:rsidP="00B55C64">
            <w:pPr>
              <w:pStyle w:val="a3"/>
              <w:spacing w:after="0"/>
              <w:ind w:leftChars="-64" w:left="-128" w:rightChars="-53" w:right="-106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Info.</w:t>
            </w:r>
          </w:p>
        </w:tc>
        <w:tc>
          <w:tcPr>
            <w:tcW w:w="1417" w:type="dxa"/>
            <w:gridSpan w:val="2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3310679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 xml:space="preserve">Name </w:t>
            </w:r>
          </w:p>
        </w:tc>
        <w:tc>
          <w:tcPr>
            <w:tcW w:w="6946" w:type="dxa"/>
            <w:gridSpan w:val="4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AD22C92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b/>
                <w:color w:val="4F6228" w:themeColor="accent3" w:themeShade="80"/>
              </w:rPr>
            </w:pPr>
            <w:r>
              <w:rPr>
                <w:rFonts w:asciiTheme="majorHAnsi" w:eastAsiaTheme="majorHAnsi" w:hAnsiTheme="majorHAnsi" w:cs="Arial"/>
                <w:i/>
                <w:color w:val="4F6228" w:themeColor="accent3" w:themeShade="80"/>
              </w:rPr>
              <w:t>Department of International Affairs, Yonsei University</w:t>
            </w:r>
          </w:p>
        </w:tc>
      </w:tr>
      <w:tr w:rsidR="008D10BD" w:rsidRPr="008E318E" w14:paraId="340E2267" w14:textId="77777777" w:rsidTr="00B55C64">
        <w:trPr>
          <w:jc w:val="center"/>
        </w:trPr>
        <w:tc>
          <w:tcPr>
            <w:tcW w:w="1403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4BC96" w:themeFill="background2" w:themeFillShade="BF"/>
            <w:vAlign w:val="center"/>
          </w:tcPr>
          <w:p w14:paraId="29144801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0A1B0417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Location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978A2E6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proofErr w:type="spellStart"/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Bae</w:t>
            </w: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kyang</w:t>
            </w:r>
            <w:proofErr w:type="spellEnd"/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Hall S302, 50 Yonsei-</w:t>
            </w:r>
            <w:proofErr w:type="spellStart"/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ro</w:t>
            </w:r>
            <w:proofErr w:type="spellEnd"/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Seodaemun-gu</w:t>
            </w:r>
            <w:proofErr w:type="spellEnd"/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, Seoul</w:t>
            </w:r>
          </w:p>
        </w:tc>
      </w:tr>
      <w:tr w:rsidR="008D10BD" w:rsidRPr="008E318E" w14:paraId="2A0EF0BD" w14:textId="77777777" w:rsidTr="00B55C64">
        <w:trPr>
          <w:trHeight w:val="381"/>
          <w:jc w:val="center"/>
        </w:trPr>
        <w:tc>
          <w:tcPr>
            <w:tcW w:w="1403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4BC96" w:themeFill="background2" w:themeFillShade="BF"/>
            <w:vAlign w:val="center"/>
          </w:tcPr>
          <w:p w14:paraId="1D4AA2E3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3578D4B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Person in Charge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0D4643D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color w:val="000000" w:themeColor="text1"/>
              </w:rPr>
            </w:pPr>
            <w:r w:rsidRPr="008E318E">
              <w:rPr>
                <w:rFonts w:asciiTheme="majorHAnsi" w:eastAsiaTheme="majorHAnsi" w:hAnsiTheme="majorHAnsi" w:hint="eastAsia"/>
                <w:color w:val="000000" w:themeColor="text1"/>
              </w:rPr>
              <w:t>Department</w:t>
            </w:r>
            <w:r>
              <w:rPr>
                <w:rFonts w:asciiTheme="majorHAnsi" w:eastAsiaTheme="majorHAnsi" w:hAnsiTheme="majorHAnsi"/>
                <w:color w:val="000000" w:themeColor="text1"/>
              </w:rPr>
              <w:t>/Team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F166AE0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International Affairs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Team</w:t>
            </w:r>
          </w:p>
        </w:tc>
      </w:tr>
      <w:tr w:rsidR="008D10BD" w:rsidRPr="008E318E" w14:paraId="408A3D87" w14:textId="77777777" w:rsidTr="00B55C64">
        <w:trPr>
          <w:trHeight w:val="448"/>
          <w:jc w:val="center"/>
        </w:trPr>
        <w:tc>
          <w:tcPr>
            <w:tcW w:w="1403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4BC96" w:themeFill="background2" w:themeFillShade="BF"/>
            <w:vAlign w:val="center"/>
          </w:tcPr>
          <w:p w14:paraId="1A364294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EA4D8EC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</w:tcBorders>
            <w:vAlign w:val="center"/>
          </w:tcPr>
          <w:p w14:paraId="05228F35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color w:val="000000" w:themeColor="text1"/>
              </w:rPr>
            </w:pPr>
            <w:r w:rsidRPr="008E318E">
              <w:rPr>
                <w:rFonts w:asciiTheme="majorHAnsi" w:eastAsiaTheme="majorHAnsi" w:hAnsiTheme="majorHAnsi" w:hint="eastAsia"/>
                <w:color w:val="000000" w:themeColor="text1"/>
              </w:rPr>
              <w:t>Name</w:t>
            </w:r>
            <w:r>
              <w:rPr>
                <w:rFonts w:asciiTheme="majorHAnsi" w:eastAsiaTheme="majorHAnsi" w:hAnsiTheme="majorHAnsi"/>
                <w:color w:val="000000" w:themeColor="text1"/>
              </w:rPr>
              <w:t xml:space="preserve"> / </w:t>
            </w:r>
            <w:r>
              <w:rPr>
                <w:rFonts w:asciiTheme="majorHAnsi" w:eastAsiaTheme="majorHAnsi" w:hAnsiTheme="majorHAnsi" w:hint="eastAsia"/>
                <w:color w:val="000000" w:themeColor="text1"/>
              </w:rPr>
              <w:t>Position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</w:tcBorders>
            <w:vAlign w:val="center"/>
          </w:tcPr>
          <w:p w14:paraId="19DCA3F2" w14:textId="40C7B355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G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a Vin Park 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(</w:t>
            </w: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M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s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.</w:t>
            </w: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)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/ Internship Coordinator</w:t>
            </w:r>
          </w:p>
        </w:tc>
      </w:tr>
      <w:tr w:rsidR="008D10BD" w:rsidRPr="008E318E" w14:paraId="240322B0" w14:textId="77777777" w:rsidTr="00B55C64">
        <w:trPr>
          <w:trHeight w:val="378"/>
          <w:jc w:val="center"/>
        </w:trPr>
        <w:tc>
          <w:tcPr>
            <w:tcW w:w="1403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C4BC96" w:themeFill="background2" w:themeFillShade="BF"/>
            <w:vAlign w:val="center"/>
          </w:tcPr>
          <w:p w14:paraId="126729E1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ABE5B4E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3C18C84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color w:val="000000" w:themeColor="text1"/>
              </w:rPr>
            </w:pPr>
            <w:r>
              <w:rPr>
                <w:rFonts w:asciiTheme="majorHAnsi" w:eastAsiaTheme="majorHAnsi" w:hAnsiTheme="majorHAnsi"/>
                <w:color w:val="000000" w:themeColor="text1"/>
              </w:rPr>
              <w:t>Phone / E-mail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3385AE1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02-2123-3988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/ </w:t>
            </w: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yissintern@yonsei.ac.kr</w:t>
            </w:r>
          </w:p>
        </w:tc>
      </w:tr>
      <w:tr w:rsidR="008D10BD" w:rsidRPr="008E318E" w14:paraId="69C1A757" w14:textId="77777777" w:rsidTr="00B55C64">
        <w:trPr>
          <w:trHeight w:val="295"/>
          <w:jc w:val="center"/>
        </w:trPr>
        <w:tc>
          <w:tcPr>
            <w:tcW w:w="1403" w:type="dxa"/>
            <w:vMerge w:val="restart"/>
            <w:tcBorders>
              <w:top w:val="single" w:sz="12" w:space="0" w:color="auto"/>
            </w:tcBorders>
            <w:shd w:val="clear" w:color="auto" w:fill="8DB3E2" w:themeFill="text2" w:themeFillTint="66"/>
            <w:vAlign w:val="center"/>
          </w:tcPr>
          <w:p w14:paraId="27566F37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Internship</w:t>
            </w:r>
          </w:p>
          <w:p w14:paraId="39F56114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Info.</w:t>
            </w:r>
          </w:p>
        </w:tc>
        <w:tc>
          <w:tcPr>
            <w:tcW w:w="1417" w:type="dxa"/>
            <w:gridSpan w:val="2"/>
            <w:tcBorders>
              <w:top w:val="single" w:sz="12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159A1CC7" w14:textId="77777777" w:rsidR="008D10BD" w:rsidRPr="008E318E" w:rsidRDefault="008D10BD" w:rsidP="00B55C64">
            <w:pPr>
              <w:pStyle w:val="a3"/>
              <w:spacing w:after="0"/>
              <w:ind w:leftChars="-51" w:left="-102" w:rightChars="-51" w:right="-102"/>
              <w:contextualSpacing/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Capacity</w:t>
            </w:r>
          </w:p>
        </w:tc>
        <w:tc>
          <w:tcPr>
            <w:tcW w:w="6946" w:type="dxa"/>
            <w:gridSpan w:val="4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44EAFF8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3</w:t>
            </w:r>
          </w:p>
        </w:tc>
      </w:tr>
      <w:tr w:rsidR="008D10BD" w:rsidRPr="008E318E" w14:paraId="73485769" w14:textId="77777777" w:rsidTr="00B55C64">
        <w:trPr>
          <w:trHeight w:val="412"/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453DA42C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68D01794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Department</w:t>
            </w:r>
          </w:p>
          <w:p w14:paraId="122582AD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BC1521">
              <w:rPr>
                <w:rFonts w:asciiTheme="majorHAnsi" w:eastAsiaTheme="majorHAnsi" w:hAnsiTheme="majorHAnsi"/>
                <w:sz w:val="18"/>
              </w:rPr>
              <w:t>(Job Position)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12EEA1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The Office of International Affairs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</w:t>
            </w:r>
          </w:p>
          <w:p w14:paraId="255970C7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(Publicity Assistant)</w:t>
            </w:r>
          </w:p>
        </w:tc>
      </w:tr>
      <w:tr w:rsidR="008D10BD" w:rsidRPr="008E318E" w14:paraId="6AEF3534" w14:textId="77777777" w:rsidTr="00B55C64">
        <w:trPr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394E3E2C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09B3EE89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Task(s)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6D2BB5C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-Administrative support includes, managing info-desk, and scheduling virtual meetings</w:t>
            </w:r>
          </w:p>
          <w:p w14:paraId="6D6A9E19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-Managing social media platforms such as Instagram, Facebook, etc.</w:t>
            </w:r>
          </w:p>
          <w:p w14:paraId="2E401194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-Drafting promotional materials including conducting interviews and reviews from participants</w:t>
            </w:r>
          </w:p>
        </w:tc>
      </w:tr>
      <w:tr w:rsidR="008D10BD" w:rsidRPr="008E318E" w14:paraId="013617B1" w14:textId="77777777" w:rsidTr="00B55C64">
        <w:trPr>
          <w:trHeight w:val="412"/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75D8EEF1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1E5398DA" w14:textId="77777777" w:rsidR="008D10BD" w:rsidRPr="008E318E" w:rsidRDefault="008D10BD" w:rsidP="00B55C64">
            <w:pPr>
              <w:pStyle w:val="a3"/>
              <w:spacing w:after="0"/>
              <w:ind w:left="113" w:right="113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Requirements</w:t>
            </w:r>
          </w:p>
        </w:tc>
        <w:tc>
          <w:tcPr>
            <w:tcW w:w="850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081B9C12" w14:textId="77777777" w:rsidR="008D10BD" w:rsidRPr="00BC1521" w:rsidRDefault="008D10BD" w:rsidP="00B55C64">
            <w:pPr>
              <w:pStyle w:val="a3"/>
              <w:spacing w:after="0"/>
              <w:ind w:leftChars="-58" w:left="-116" w:rightChars="-57" w:right="-114"/>
              <w:contextualSpacing/>
              <w:jc w:val="center"/>
              <w:rPr>
                <w:rFonts w:asciiTheme="majorHAnsi" w:eastAsiaTheme="majorHAnsi" w:hAnsiTheme="majorHAnsi"/>
                <w:w w:val="90"/>
              </w:rPr>
            </w:pPr>
            <w:r w:rsidRPr="00BC1521">
              <w:rPr>
                <w:rFonts w:asciiTheme="majorHAnsi" w:eastAsiaTheme="majorHAnsi" w:hAnsiTheme="majorHAnsi" w:hint="eastAsia"/>
                <w:w w:val="90"/>
              </w:rPr>
              <w:t>Language</w:t>
            </w:r>
          </w:p>
          <w:p w14:paraId="263F0CD9" w14:textId="77777777" w:rsidR="008D10BD" w:rsidRPr="008E318E" w:rsidRDefault="008D10BD" w:rsidP="00B55C64">
            <w:pPr>
              <w:pStyle w:val="a3"/>
              <w:spacing w:after="0"/>
              <w:ind w:leftChars="-58" w:left="-116" w:rightChars="-57" w:right="-114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BC1521">
              <w:rPr>
                <w:rFonts w:asciiTheme="majorHAnsi" w:eastAsiaTheme="majorHAnsi" w:hAnsiTheme="majorHAnsi" w:hint="eastAsia"/>
                <w:w w:val="90"/>
              </w:rPr>
              <w:t>Skills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DC9E0C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i/>
                <w:color w:val="4F6228" w:themeColor="accent3" w:themeShade="80"/>
              </w:rPr>
            </w:pP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</w:rPr>
              <w:t>Korean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9A81B8F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Advanced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</w:t>
            </w: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/ Intermediate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</w:t>
            </w: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 xml:space="preserve">/ </w:t>
            </w:r>
            <w:r w:rsidRPr="00BC1521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Basic</w:t>
            </w:r>
          </w:p>
        </w:tc>
      </w:tr>
      <w:tr w:rsidR="008D10BD" w:rsidRPr="008E318E" w14:paraId="53A94601" w14:textId="77777777" w:rsidTr="00B55C64">
        <w:trPr>
          <w:trHeight w:val="230"/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13379381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56228A2A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061B4B7C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02B8426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i/>
                <w:color w:val="4F6228" w:themeColor="accent3" w:themeShade="80"/>
              </w:rPr>
            </w:pP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</w:rPr>
              <w:t>English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079972D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BC1521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Advanced</w:t>
            </w:r>
            <w:r>
              <w:rPr>
                <w:rFonts w:asciiTheme="majorHAnsi" w:eastAsiaTheme="majorHAnsi" w:hAnsiTheme="majorHAnsi"/>
                <w:b/>
                <w:i/>
                <w:color w:val="4F6228" w:themeColor="accent3" w:themeShade="80"/>
                <w:szCs w:val="20"/>
              </w:rPr>
              <w:t xml:space="preserve"> </w:t>
            </w: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/ Intermediate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 </w:t>
            </w: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/ Basic</w:t>
            </w:r>
          </w:p>
        </w:tc>
      </w:tr>
      <w:tr w:rsidR="008D10BD" w:rsidRPr="008E318E" w14:paraId="10F3C9AE" w14:textId="77777777" w:rsidTr="00B55C64">
        <w:trPr>
          <w:trHeight w:hRule="exact" w:val="1778"/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1FEF7819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40DF0CF5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single" w:sz="6" w:space="0" w:color="auto"/>
              <w:bottom w:val="single" w:sz="6" w:space="0" w:color="auto"/>
            </w:tcBorders>
            <w:shd w:val="clear" w:color="auto" w:fill="DBE5F1" w:themeFill="accent1" w:themeFillTint="33"/>
            <w:vAlign w:val="center"/>
          </w:tcPr>
          <w:p w14:paraId="4800DD7C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 w:rsidRPr="008E318E">
              <w:rPr>
                <w:rFonts w:asciiTheme="majorHAnsi" w:eastAsiaTheme="majorHAnsi" w:hAnsiTheme="majorHAnsi" w:hint="eastAsia"/>
              </w:rPr>
              <w:t>Others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43DA6A7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 xml:space="preserve">- </w:t>
            </w: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Strong interest in publicity and publishing</w:t>
            </w:r>
          </w:p>
          <w:p w14:paraId="2C2F2EE2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- Excellent written and verbal communication skills</w:t>
            </w:r>
          </w:p>
          <w:p w14:paraId="29266241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- Excellent organizational skills and attention to detail</w:t>
            </w:r>
          </w:p>
          <w:p w14:paraId="40941C66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- Strong follow-up skills</w:t>
            </w:r>
          </w:p>
          <w:p w14:paraId="0D124528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- Working knowledge of social media</w:t>
            </w:r>
          </w:p>
        </w:tc>
      </w:tr>
      <w:tr w:rsidR="008D10BD" w:rsidRPr="008E318E" w14:paraId="27B5EC2F" w14:textId="77777777" w:rsidTr="00B55C64">
        <w:trPr>
          <w:trHeight w:val="855"/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738CC9E3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 w:val="restart"/>
            <w:tcBorders>
              <w:top w:val="single" w:sz="6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7B29F3B6" w14:textId="77777777" w:rsidR="008D10BD" w:rsidRPr="008E318E" w:rsidRDefault="008D10BD" w:rsidP="00B55C64">
            <w:pPr>
              <w:pStyle w:val="a3"/>
              <w:spacing w:after="0"/>
              <w:ind w:left="113" w:right="113"/>
              <w:contextualSpacing/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Optional</w:t>
            </w:r>
          </w:p>
        </w:tc>
        <w:tc>
          <w:tcPr>
            <w:tcW w:w="850" w:type="dxa"/>
            <w:tcBorders>
              <w:top w:val="single" w:sz="6" w:space="0" w:color="auto"/>
            </w:tcBorders>
            <w:shd w:val="clear" w:color="auto" w:fill="DBE5F1" w:themeFill="accent1" w:themeFillTint="33"/>
            <w:vAlign w:val="center"/>
          </w:tcPr>
          <w:p w14:paraId="13777CD7" w14:textId="77777777" w:rsidR="008D10BD" w:rsidRPr="00BC1521" w:rsidRDefault="008D10BD" w:rsidP="00B55C64">
            <w:pPr>
              <w:pStyle w:val="a3"/>
              <w:spacing w:after="0"/>
              <w:ind w:leftChars="-57" w:left="-114" w:rightChars="-52" w:right="-104"/>
              <w:contextualSpacing/>
              <w:jc w:val="center"/>
              <w:rPr>
                <w:rFonts w:asciiTheme="majorHAnsi" w:eastAsiaTheme="majorHAnsi" w:hAnsiTheme="majorHAnsi"/>
                <w:w w:val="90"/>
              </w:rPr>
            </w:pPr>
            <w:r w:rsidRPr="00BC1521">
              <w:rPr>
                <w:rFonts w:asciiTheme="majorHAnsi" w:eastAsiaTheme="majorHAnsi" w:hAnsiTheme="majorHAnsi" w:hint="eastAsia"/>
                <w:w w:val="90"/>
              </w:rPr>
              <w:t>F</w:t>
            </w:r>
            <w:r w:rsidRPr="00BC1521">
              <w:rPr>
                <w:rFonts w:asciiTheme="majorHAnsi" w:eastAsiaTheme="majorHAnsi" w:hAnsiTheme="majorHAnsi"/>
                <w:w w:val="90"/>
              </w:rPr>
              <w:t>inancial Support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9FCF0FC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8E318E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*</w:t>
            </w: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 xml:space="preserve">It is </w:t>
            </w:r>
            <w:r w:rsidRPr="00B81F6B"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  <w:u w:val="single"/>
              </w:rPr>
              <w:t>not required</w:t>
            </w: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 xml:space="preserve"> to provide 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 xml:space="preserve">interns with any kind of financial </w:t>
            </w:r>
            <w:proofErr w:type="gramStart"/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supports(</w:t>
            </w:r>
            <w:proofErr w:type="gramEnd"/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meals, transportation, etc.), but please let us know if there is any financial benefits for them.</w:t>
            </w:r>
          </w:p>
        </w:tc>
      </w:tr>
      <w:tr w:rsidR="008D10BD" w:rsidRPr="008E318E" w14:paraId="1BFA1814" w14:textId="77777777" w:rsidTr="00B55C64">
        <w:trPr>
          <w:trHeight w:val="143"/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09328B7D" w14:textId="77777777" w:rsidR="008D10BD" w:rsidRPr="008E318E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/>
            <w:shd w:val="clear" w:color="auto" w:fill="DBE5F1" w:themeFill="accent1" w:themeFillTint="33"/>
            <w:vAlign w:val="center"/>
          </w:tcPr>
          <w:p w14:paraId="731DE7AA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shd w:val="clear" w:color="auto" w:fill="DBE5F1" w:themeFill="accent1" w:themeFillTint="33"/>
            <w:vAlign w:val="center"/>
          </w:tcPr>
          <w:p w14:paraId="5D4D59DF" w14:textId="77777777" w:rsidR="008D10BD" w:rsidRPr="008E318E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Others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B7D9640" w14:textId="77777777" w:rsidR="008D10BD" w:rsidRPr="008E318E" w:rsidRDefault="008D10BD" w:rsidP="00B55C64">
            <w:pPr>
              <w:pStyle w:val="aa"/>
              <w:spacing w:line="240" w:lineRule="auto"/>
              <w:rPr>
                <w:rFonts w:asciiTheme="minorHAnsi" w:eastAsiaTheme="minorHAnsi" w:hAnsiTheme="minorHAnsi"/>
              </w:rPr>
            </w:pPr>
          </w:p>
        </w:tc>
      </w:tr>
      <w:tr w:rsidR="008D10BD" w:rsidRPr="003416C8" w14:paraId="5960E08A" w14:textId="77777777" w:rsidTr="00B55C64">
        <w:trPr>
          <w:cantSplit/>
          <w:trHeight w:val="294"/>
          <w:jc w:val="center"/>
        </w:trPr>
        <w:tc>
          <w:tcPr>
            <w:tcW w:w="1403" w:type="dxa"/>
            <w:vMerge/>
            <w:shd w:val="clear" w:color="auto" w:fill="8DB3E2" w:themeFill="text2" w:themeFillTint="66"/>
            <w:vAlign w:val="center"/>
          </w:tcPr>
          <w:p w14:paraId="647A706F" w14:textId="77777777" w:rsidR="008D10BD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/>
            <w:shd w:val="clear" w:color="auto" w:fill="DBE5F1" w:themeFill="accent1" w:themeFillTint="33"/>
            <w:textDirection w:val="btLr"/>
            <w:vAlign w:val="center"/>
          </w:tcPr>
          <w:p w14:paraId="483842DE" w14:textId="77777777" w:rsidR="008D10BD" w:rsidRDefault="008D10BD" w:rsidP="00B55C64">
            <w:pPr>
              <w:pStyle w:val="a3"/>
              <w:spacing w:after="0"/>
              <w:ind w:left="113" w:right="113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vMerge w:val="restart"/>
            <w:shd w:val="clear" w:color="auto" w:fill="DBE5F1" w:themeFill="accent1" w:themeFillTint="33"/>
            <w:vAlign w:val="center"/>
          </w:tcPr>
          <w:p w14:paraId="316A11BF" w14:textId="15BC2F46" w:rsidR="008D10BD" w:rsidRPr="00BC1521" w:rsidRDefault="008D10BD" w:rsidP="00B55C64">
            <w:pPr>
              <w:pStyle w:val="a3"/>
              <w:spacing w:after="0"/>
              <w:ind w:leftChars="-57" w:left="-114" w:rightChars="-52" w:right="-104"/>
              <w:contextualSpacing/>
              <w:jc w:val="center"/>
              <w:rPr>
                <w:rFonts w:asciiTheme="majorHAnsi" w:eastAsiaTheme="majorHAnsi" w:hAnsiTheme="majorHAnsi"/>
                <w:w w:val="90"/>
              </w:rPr>
            </w:pPr>
            <w:r>
              <w:rPr>
                <w:rFonts w:asciiTheme="majorHAnsi" w:eastAsiaTheme="majorHAnsi" w:hAnsiTheme="majorHAnsi" w:hint="eastAsia"/>
                <w:w w:val="90"/>
              </w:rPr>
              <w:t>Prefer</w:t>
            </w:r>
            <w:r>
              <w:rPr>
                <w:rFonts w:asciiTheme="majorHAnsi" w:eastAsiaTheme="majorHAnsi" w:hAnsiTheme="majorHAnsi"/>
                <w:w w:val="90"/>
              </w:rPr>
              <w:t>r</w:t>
            </w:r>
            <w:r>
              <w:rPr>
                <w:rFonts w:asciiTheme="majorHAnsi" w:eastAsiaTheme="majorHAnsi" w:hAnsiTheme="majorHAnsi" w:hint="eastAsia"/>
                <w:w w:val="90"/>
              </w:rPr>
              <w:t>ed</w:t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D3790B9" w14:textId="77777777" w:rsidR="008D10BD" w:rsidRPr="00BC1521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T</w:t>
            </w:r>
            <w:r>
              <w:rPr>
                <w:rFonts w:asciiTheme="majorHAnsi" w:eastAsiaTheme="majorHAnsi" w:hAnsiTheme="majorHAnsi"/>
                <w:szCs w:val="20"/>
              </w:rPr>
              <w:t>ime</w:t>
            </w:r>
          </w:p>
        </w:tc>
        <w:tc>
          <w:tcPr>
            <w:tcW w:w="340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7B7D5DB" w14:textId="77777777" w:rsidR="008D10BD" w:rsidRPr="00BC1521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Morning/</w:t>
            </w: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 xml:space="preserve"> Afterno</w:t>
            </w:r>
            <w:r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  <w:t>on</w:t>
            </w:r>
          </w:p>
        </w:tc>
        <w:tc>
          <w:tcPr>
            <w:tcW w:w="24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2942BCC" w14:textId="77777777" w:rsidR="008D10BD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Both</w:t>
            </w:r>
          </w:p>
        </w:tc>
      </w:tr>
      <w:tr w:rsidR="008D10BD" w:rsidRPr="003416C8" w14:paraId="17BF953C" w14:textId="77777777" w:rsidTr="00B55C64">
        <w:trPr>
          <w:cantSplit/>
          <w:trHeight w:val="294"/>
          <w:jc w:val="center"/>
        </w:trPr>
        <w:tc>
          <w:tcPr>
            <w:tcW w:w="1403" w:type="dxa"/>
            <w:vMerge/>
            <w:shd w:val="clear" w:color="auto" w:fill="8DB3E2" w:themeFill="text2" w:themeFillTint="66"/>
            <w:vAlign w:val="center"/>
          </w:tcPr>
          <w:p w14:paraId="7492E725" w14:textId="77777777" w:rsidR="008D10BD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/>
            <w:shd w:val="clear" w:color="auto" w:fill="DBE5F1" w:themeFill="accent1" w:themeFillTint="33"/>
            <w:textDirection w:val="btLr"/>
            <w:vAlign w:val="center"/>
          </w:tcPr>
          <w:p w14:paraId="42BA6E8D" w14:textId="77777777" w:rsidR="008D10BD" w:rsidRDefault="008D10BD" w:rsidP="00B55C64">
            <w:pPr>
              <w:pStyle w:val="a3"/>
              <w:spacing w:after="0"/>
              <w:ind w:left="113" w:right="113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vMerge/>
            <w:shd w:val="clear" w:color="auto" w:fill="DBE5F1" w:themeFill="accent1" w:themeFillTint="33"/>
            <w:vAlign w:val="center"/>
          </w:tcPr>
          <w:p w14:paraId="052FF7A9" w14:textId="77777777" w:rsidR="008D10BD" w:rsidRDefault="008D10BD" w:rsidP="00B55C64">
            <w:pPr>
              <w:pStyle w:val="a3"/>
              <w:spacing w:after="0"/>
              <w:ind w:leftChars="-57" w:left="-114" w:rightChars="-52" w:right="-104"/>
              <w:contextualSpacing/>
              <w:jc w:val="center"/>
              <w:rPr>
                <w:rFonts w:asciiTheme="majorHAnsi" w:eastAsiaTheme="majorHAnsi" w:hAnsiTheme="majorHAnsi"/>
                <w:w w:val="90"/>
              </w:rPr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C3CB91B" w14:textId="77777777" w:rsidR="008D10BD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Interview</w:t>
            </w:r>
          </w:p>
        </w:tc>
        <w:tc>
          <w:tcPr>
            <w:tcW w:w="340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09608D0" w14:textId="77777777" w:rsidR="008D10BD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Yes/No</w:t>
            </w:r>
          </w:p>
        </w:tc>
        <w:tc>
          <w:tcPr>
            <w:tcW w:w="24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DD02C1" w14:textId="77777777" w:rsidR="008D10BD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>
              <w:rPr>
                <w:rFonts w:asciiTheme="majorHAnsi" w:eastAsiaTheme="majorHAnsi" w:hAnsiTheme="majorHAnsi" w:hint="eastAsia"/>
                <w:i/>
                <w:color w:val="4F6228" w:themeColor="accent3" w:themeShade="80"/>
                <w:szCs w:val="20"/>
              </w:rPr>
              <w:t>-</w:t>
            </w:r>
          </w:p>
        </w:tc>
      </w:tr>
      <w:tr w:rsidR="008D10BD" w:rsidRPr="008E318E" w14:paraId="3F8A8A90" w14:textId="77777777" w:rsidTr="00B55C64">
        <w:trPr>
          <w:cantSplit/>
          <w:trHeight w:val="690"/>
          <w:jc w:val="center"/>
        </w:trPr>
        <w:tc>
          <w:tcPr>
            <w:tcW w:w="1403" w:type="dxa"/>
            <w:vMerge/>
            <w:shd w:val="clear" w:color="auto" w:fill="8DB3E2" w:themeFill="text2" w:themeFillTint="66"/>
          </w:tcPr>
          <w:p w14:paraId="2BCCE0A9" w14:textId="77777777" w:rsidR="008D10BD" w:rsidRDefault="008D10BD" w:rsidP="00B55C64">
            <w:pPr>
              <w:pStyle w:val="a3"/>
              <w:spacing w:after="0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vMerge/>
            <w:shd w:val="clear" w:color="auto" w:fill="DBE5F1" w:themeFill="accent1" w:themeFillTint="33"/>
            <w:textDirection w:val="btLr"/>
            <w:vAlign w:val="center"/>
          </w:tcPr>
          <w:p w14:paraId="6DD38045" w14:textId="77777777" w:rsidR="008D10BD" w:rsidRDefault="008D10BD" w:rsidP="00B55C64">
            <w:pPr>
              <w:pStyle w:val="a3"/>
              <w:spacing w:after="0"/>
              <w:ind w:left="113" w:right="113"/>
              <w:contextualSpacing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vMerge/>
            <w:shd w:val="clear" w:color="auto" w:fill="DBE5F1" w:themeFill="accent1" w:themeFillTint="33"/>
            <w:vAlign w:val="center"/>
          </w:tcPr>
          <w:p w14:paraId="65ECBED7" w14:textId="77777777" w:rsidR="008D10BD" w:rsidRDefault="008D10BD" w:rsidP="00B55C64">
            <w:pPr>
              <w:pStyle w:val="a3"/>
              <w:spacing w:after="0"/>
              <w:contextualSpacing/>
              <w:rPr>
                <w:rFonts w:asciiTheme="majorHAnsi" w:eastAsiaTheme="majorHAnsi" w:hAnsiTheme="majorHAnsi"/>
              </w:rPr>
            </w:pPr>
          </w:p>
        </w:tc>
        <w:tc>
          <w:tcPr>
            <w:tcW w:w="6946" w:type="dxa"/>
            <w:gridSpan w:val="4"/>
            <w:tcBorders>
              <w:top w:val="single" w:sz="6" w:space="0" w:color="auto"/>
            </w:tcBorders>
            <w:vAlign w:val="center"/>
          </w:tcPr>
          <w:p w14:paraId="46622DF9" w14:textId="77777777" w:rsidR="008D10BD" w:rsidRDefault="008D10BD" w:rsidP="00B55C64">
            <w:pPr>
              <w:pStyle w:val="a3"/>
              <w:spacing w:after="0"/>
              <w:contextualSpacing/>
              <w:jc w:val="left"/>
              <w:rPr>
                <w:rFonts w:asciiTheme="majorHAnsi" w:eastAsiaTheme="majorHAnsi" w:hAnsiTheme="majorHAnsi"/>
                <w:i/>
                <w:color w:val="4F6228" w:themeColor="accent3" w:themeShade="80"/>
                <w:szCs w:val="20"/>
              </w:rPr>
            </w:pPr>
            <w:r w:rsidRPr="00BC1521">
              <w:rPr>
                <w:rFonts w:asciiTheme="majorHAnsi" w:eastAsiaTheme="majorHAnsi" w:hAnsiTheme="majorHAnsi"/>
                <w:i/>
                <w:color w:val="4F6228" w:themeColor="accent3" w:themeShade="80"/>
                <w:sz w:val="18"/>
                <w:szCs w:val="18"/>
              </w:rPr>
              <w:t>*Please let us know your preferred and possible method of internship.</w:t>
            </w:r>
          </w:p>
        </w:tc>
      </w:tr>
    </w:tbl>
    <w:p w14:paraId="40F29FBD" w14:textId="77777777" w:rsidR="008D10BD" w:rsidRDefault="008D10BD" w:rsidP="008D10BD">
      <w:pPr>
        <w:pStyle w:val="a3"/>
        <w:spacing w:after="0"/>
        <w:jc w:val="left"/>
        <w:rPr>
          <w:rFonts w:asciiTheme="majorHAnsi" w:eastAsiaTheme="majorHAnsi" w:hAnsiTheme="majorHAnsi" w:cs="Times New Roman"/>
          <w:sz w:val="22"/>
        </w:rPr>
      </w:pPr>
    </w:p>
    <w:p w14:paraId="36E6DEF1" w14:textId="74554B45" w:rsidR="008D10BD" w:rsidRPr="001724F7" w:rsidRDefault="008D10BD" w:rsidP="008D10BD">
      <w:pPr>
        <w:pStyle w:val="a3"/>
        <w:spacing w:after="0"/>
        <w:jc w:val="center"/>
        <w:rPr>
          <w:rFonts w:asciiTheme="majorHAnsi" w:eastAsiaTheme="majorHAnsi" w:hAnsiTheme="majorHAnsi" w:cs="Times New Roman"/>
        </w:rPr>
      </w:pPr>
      <w:r>
        <w:rPr>
          <w:rFonts w:asciiTheme="majorHAnsi" w:eastAsiaTheme="majorHAnsi" w:hAnsiTheme="majorHAnsi" w:cs="Times New Roman"/>
          <w:b/>
          <w:sz w:val="22"/>
        </w:rPr>
        <w:t xml:space="preserve">We, </w:t>
      </w:r>
      <w:r w:rsidRPr="001724F7">
        <w:rPr>
          <w:rFonts w:asciiTheme="majorHAnsi" w:eastAsiaTheme="majorHAnsi" w:hAnsiTheme="majorHAnsi"/>
          <w:i/>
          <w:color w:val="4F6228" w:themeColor="accent3" w:themeShade="80"/>
          <w:szCs w:val="20"/>
        </w:rPr>
        <w:t>(Organization Name)</w:t>
      </w:r>
      <w:r>
        <w:rPr>
          <w:rFonts w:asciiTheme="majorHAnsi" w:eastAsiaTheme="majorHAnsi" w:hAnsiTheme="majorHAnsi" w:cs="Times New Roman"/>
          <w:b/>
          <w:sz w:val="22"/>
        </w:rPr>
        <w:t>,</w:t>
      </w:r>
      <w:r w:rsidRPr="001724F7">
        <w:rPr>
          <w:rFonts w:asciiTheme="majorHAnsi" w:eastAsiaTheme="majorHAnsi" w:hAnsiTheme="majorHAnsi" w:cs="Times New Roman"/>
          <w:b/>
          <w:sz w:val="22"/>
        </w:rPr>
        <w:t xml:space="preserve"> agree to participate in “Yonsei Summer Internship Program” for </w:t>
      </w:r>
      <w:r>
        <w:rPr>
          <w:rFonts w:asciiTheme="majorHAnsi" w:eastAsiaTheme="majorHAnsi" w:hAnsiTheme="majorHAnsi" w:cs="Times New Roman"/>
          <w:b/>
          <w:sz w:val="22"/>
        </w:rPr>
        <w:t>202</w:t>
      </w:r>
      <w:r>
        <w:rPr>
          <w:rFonts w:asciiTheme="majorHAnsi" w:eastAsiaTheme="majorHAnsi" w:hAnsiTheme="majorHAnsi" w:cs="Times New Roman"/>
          <w:b/>
          <w:sz w:val="22"/>
        </w:rPr>
        <w:t>6</w:t>
      </w:r>
      <w:r w:rsidRPr="001724F7">
        <w:rPr>
          <w:rFonts w:asciiTheme="majorHAnsi" w:eastAsiaTheme="majorHAnsi" w:hAnsiTheme="majorHAnsi" w:cs="Times New Roman"/>
          <w:b/>
          <w:sz w:val="22"/>
        </w:rPr>
        <w:t xml:space="preserve"> Yonsei International Summer School at Yonsei University.</w:t>
      </w:r>
    </w:p>
    <w:p w14:paraId="52038FC1" w14:textId="77777777" w:rsidR="008D10BD" w:rsidRPr="0067132C" w:rsidRDefault="008D10BD" w:rsidP="008D10BD">
      <w:pPr>
        <w:pStyle w:val="a3"/>
        <w:spacing w:after="0"/>
        <w:jc w:val="center"/>
        <w:rPr>
          <w:rFonts w:asciiTheme="majorHAnsi" w:eastAsiaTheme="majorHAnsi" w:hAnsiTheme="majorHAnsi" w:cs="Times New Roman"/>
          <w:b/>
        </w:rPr>
      </w:pPr>
    </w:p>
    <w:p w14:paraId="6DAEAE89" w14:textId="55718E2D" w:rsidR="008D10BD" w:rsidRPr="001724F7" w:rsidRDefault="008D10BD" w:rsidP="008D10BD">
      <w:pPr>
        <w:pStyle w:val="a3"/>
        <w:spacing w:after="0"/>
        <w:jc w:val="center"/>
        <w:rPr>
          <w:rFonts w:asciiTheme="majorHAnsi" w:eastAsiaTheme="majorHAnsi" w:hAnsiTheme="majorHAnsi" w:cs="Times New Roman"/>
          <w:b/>
        </w:rPr>
      </w:pPr>
      <w:proofErr w:type="gramStart"/>
      <w:r>
        <w:rPr>
          <w:rFonts w:asciiTheme="majorHAnsi" w:eastAsiaTheme="majorHAnsi" w:hAnsiTheme="majorHAnsi" w:cs="Times New Roman" w:hint="eastAsia"/>
          <w:b/>
        </w:rPr>
        <w:t>2</w:t>
      </w:r>
      <w:r>
        <w:rPr>
          <w:rFonts w:asciiTheme="majorHAnsi" w:eastAsiaTheme="majorHAnsi" w:hAnsiTheme="majorHAnsi" w:cs="Times New Roman"/>
          <w:b/>
        </w:rPr>
        <w:t>02</w:t>
      </w:r>
      <w:r>
        <w:rPr>
          <w:rFonts w:asciiTheme="majorHAnsi" w:eastAsiaTheme="majorHAnsi" w:hAnsiTheme="majorHAnsi" w:cs="Times New Roman"/>
          <w:b/>
        </w:rPr>
        <w:t xml:space="preserve">  </w:t>
      </w:r>
      <w:r>
        <w:rPr>
          <w:rFonts w:asciiTheme="majorHAnsi" w:eastAsiaTheme="majorHAnsi" w:hAnsiTheme="majorHAnsi" w:cs="Times New Roman"/>
          <w:b/>
        </w:rPr>
        <w:t>.</w:t>
      </w:r>
      <w:proofErr w:type="gramEnd"/>
      <w:r>
        <w:rPr>
          <w:rFonts w:asciiTheme="majorHAnsi" w:eastAsiaTheme="majorHAnsi" w:hAnsiTheme="majorHAnsi" w:cs="Times New Roman"/>
          <w:b/>
        </w:rPr>
        <w:t xml:space="preserve">   .   .</w:t>
      </w:r>
    </w:p>
    <w:p w14:paraId="616AAC49" w14:textId="1865F8A4" w:rsidR="008D10BD" w:rsidRDefault="008D10BD" w:rsidP="008D10BD">
      <w:pPr>
        <w:pStyle w:val="a3"/>
        <w:spacing w:after="0"/>
        <w:jc w:val="left"/>
        <w:rPr>
          <w:rFonts w:asciiTheme="majorHAnsi" w:eastAsiaTheme="majorHAnsi" w:hAnsiTheme="majorHAnsi" w:cs="Times New Roman"/>
          <w:b/>
        </w:rPr>
      </w:pPr>
      <w:r>
        <w:rPr>
          <w:rFonts w:asciiTheme="majorHAnsi" w:eastAsiaTheme="majorHAnsi" w:hAnsiTheme="majorHAnsi" w:cs="Times New Roman" w:hint="eastAsia"/>
          <w:b/>
        </w:rPr>
        <w:t>Title</w:t>
      </w:r>
      <w:r>
        <w:rPr>
          <w:rFonts w:asciiTheme="majorHAnsi" w:eastAsiaTheme="majorHAnsi" w:hAnsiTheme="majorHAnsi" w:cs="Times New Roman"/>
          <w:b/>
        </w:rPr>
        <w:t xml:space="preserve"> </w:t>
      </w:r>
      <w:r>
        <w:rPr>
          <w:rFonts w:asciiTheme="majorHAnsi" w:eastAsiaTheme="majorHAnsi" w:hAnsiTheme="majorHAnsi" w:cs="Times New Roman" w:hint="eastAsia"/>
          <w:b/>
        </w:rPr>
        <w:t>/</w:t>
      </w:r>
      <w:r>
        <w:rPr>
          <w:rFonts w:asciiTheme="majorHAnsi" w:eastAsiaTheme="majorHAnsi" w:hAnsiTheme="majorHAnsi" w:cs="Times New Roman"/>
          <w:b/>
        </w:rPr>
        <w:t xml:space="preserve"> Name</w:t>
      </w:r>
      <w:r w:rsidRPr="001724F7">
        <w:rPr>
          <w:rFonts w:asciiTheme="majorHAnsi" w:eastAsiaTheme="majorHAnsi" w:hAnsiTheme="majorHAnsi" w:cs="Times New Roman"/>
          <w:b/>
        </w:rPr>
        <w:t>:</w:t>
      </w:r>
      <w:r>
        <w:rPr>
          <w:rFonts w:asciiTheme="majorHAnsi" w:eastAsiaTheme="majorHAnsi" w:hAnsiTheme="majorHAnsi" w:cs="Times New Roman"/>
          <w:b/>
        </w:rPr>
        <w:t xml:space="preserve"> </w:t>
      </w:r>
      <w:r w:rsidRPr="00DD5578">
        <w:rPr>
          <w:rFonts w:asciiTheme="majorHAnsi" w:eastAsiaTheme="majorHAnsi" w:hAnsiTheme="majorHAnsi"/>
          <w:i/>
          <w:color w:val="4F6228" w:themeColor="accent3" w:themeShade="80"/>
          <w:szCs w:val="20"/>
        </w:rPr>
        <w:t>Internship Coordinator/</w:t>
      </w:r>
      <w:r>
        <w:rPr>
          <w:rFonts w:asciiTheme="majorHAnsi" w:eastAsiaTheme="majorHAnsi" w:hAnsiTheme="majorHAnsi"/>
          <w:i/>
          <w:color w:val="4F6228" w:themeColor="accent3" w:themeShade="80"/>
          <w:szCs w:val="20"/>
        </w:rPr>
        <w:t>Ga Vin Park</w:t>
      </w:r>
      <w:r>
        <w:rPr>
          <w:rFonts w:asciiTheme="majorHAnsi" w:eastAsiaTheme="majorHAnsi" w:hAnsiTheme="majorHAnsi"/>
          <w:i/>
          <w:color w:val="4F6228" w:themeColor="accent3" w:themeShade="80"/>
          <w:szCs w:val="20"/>
        </w:rPr>
        <w:t xml:space="preserve"> </w:t>
      </w:r>
      <w:r>
        <w:rPr>
          <w:rFonts w:asciiTheme="majorHAnsi" w:eastAsiaTheme="majorHAnsi" w:hAnsiTheme="majorHAnsi"/>
          <w:i/>
          <w:color w:val="4F6228" w:themeColor="accent3" w:themeShade="80"/>
          <w:szCs w:val="20"/>
        </w:rPr>
        <w:tab/>
      </w:r>
      <w:r>
        <w:rPr>
          <w:rFonts w:asciiTheme="majorHAnsi" w:eastAsiaTheme="majorHAnsi" w:hAnsiTheme="majorHAnsi" w:cs="Times New Roman"/>
          <w:b/>
          <w:sz w:val="22"/>
        </w:rPr>
        <w:t>Signature:</w:t>
      </w:r>
    </w:p>
    <w:p w14:paraId="00A1020A" w14:textId="5BDBC111" w:rsidR="001724F7" w:rsidRPr="008D10BD" w:rsidRDefault="008D10BD" w:rsidP="001724F7">
      <w:pPr>
        <w:pStyle w:val="a3"/>
        <w:spacing w:after="0"/>
        <w:jc w:val="left"/>
        <w:rPr>
          <w:rFonts w:asciiTheme="majorHAnsi" w:eastAsiaTheme="majorHAnsi" w:hAnsiTheme="majorHAnsi" w:cs="Times New Roman" w:hint="eastAsia"/>
          <w:b/>
        </w:rPr>
      </w:pPr>
      <w:r>
        <w:rPr>
          <w:rFonts w:asciiTheme="majorHAnsi" w:eastAsiaTheme="majorHAnsi" w:hAnsiTheme="majorHAnsi" w:cs="Times New Roman"/>
          <w:b/>
        </w:rPr>
        <w:t xml:space="preserve">Official Website/SNS Channel, </w:t>
      </w:r>
      <w:proofErr w:type="spellStart"/>
      <w:r>
        <w:rPr>
          <w:rFonts w:asciiTheme="majorHAnsi" w:eastAsiaTheme="majorHAnsi" w:hAnsiTheme="majorHAnsi" w:cs="Times New Roman"/>
          <w:b/>
        </w:rPr>
        <w:t>etc</w:t>
      </w:r>
      <w:proofErr w:type="spellEnd"/>
      <w:r>
        <w:rPr>
          <w:rFonts w:asciiTheme="majorHAnsi" w:eastAsiaTheme="majorHAnsi" w:hAnsiTheme="majorHAnsi" w:cs="Times New Roman"/>
          <w:b/>
        </w:rPr>
        <w:t xml:space="preserve">: </w:t>
      </w:r>
      <w:r w:rsidRPr="00BC1521">
        <w:rPr>
          <w:rFonts w:asciiTheme="majorHAnsi" w:eastAsiaTheme="majorHAnsi" w:hAnsiTheme="majorHAnsi"/>
          <w:i/>
          <w:color w:val="4F6228" w:themeColor="accent3" w:themeShade="80"/>
          <w:szCs w:val="20"/>
        </w:rPr>
        <w:t>summer.yonsei.ac.kr</w:t>
      </w:r>
      <w:r>
        <w:rPr>
          <w:rFonts w:asciiTheme="majorHAnsi" w:eastAsiaTheme="majorHAnsi" w:hAnsiTheme="majorHAnsi"/>
          <w:i/>
          <w:color w:val="4F6228" w:themeColor="accent3" w:themeShade="80"/>
          <w:szCs w:val="20"/>
        </w:rPr>
        <w:t>/</w:t>
      </w:r>
      <w:proofErr w:type="spellStart"/>
      <w:proofErr w:type="gramStart"/>
      <w:r>
        <w:rPr>
          <w:rFonts w:asciiTheme="majorHAnsi" w:eastAsiaTheme="majorHAnsi" w:hAnsiTheme="majorHAnsi" w:hint="eastAsia"/>
          <w:i/>
          <w:color w:val="4F6228" w:themeColor="accent3" w:themeShade="80"/>
          <w:szCs w:val="20"/>
        </w:rPr>
        <w:t>yonseistudyabroad</w:t>
      </w:r>
      <w:proofErr w:type="spellEnd"/>
      <w:r>
        <w:rPr>
          <w:rFonts w:asciiTheme="majorHAnsi" w:eastAsiaTheme="majorHAnsi" w:hAnsiTheme="majorHAnsi" w:hint="eastAsia"/>
          <w:i/>
          <w:color w:val="4F6228" w:themeColor="accent3" w:themeShade="80"/>
          <w:szCs w:val="20"/>
        </w:rPr>
        <w:t>(</w:t>
      </w:r>
      <w:proofErr w:type="gramEnd"/>
      <w:r>
        <w:rPr>
          <w:rFonts w:asciiTheme="majorHAnsi" w:eastAsiaTheme="majorHAnsi" w:hAnsiTheme="majorHAnsi"/>
          <w:i/>
          <w:color w:val="4F6228" w:themeColor="accent3" w:themeShade="80"/>
          <w:szCs w:val="20"/>
        </w:rPr>
        <w:t>Instagram</w:t>
      </w:r>
      <w:r>
        <w:rPr>
          <w:rFonts w:asciiTheme="majorHAnsi" w:eastAsiaTheme="majorHAnsi" w:hAnsiTheme="majorHAnsi" w:hint="eastAsia"/>
          <w:i/>
          <w:color w:val="4F6228" w:themeColor="accent3" w:themeShade="80"/>
          <w:szCs w:val="20"/>
        </w:rPr>
        <w:t>)</w:t>
      </w:r>
    </w:p>
    <w:sectPr w:rsidR="001724F7" w:rsidRPr="008D10BD" w:rsidSect="00BC1521">
      <w:headerReference w:type="default" r:id="rId8"/>
      <w:footerReference w:type="default" r:id="rId9"/>
      <w:pgSz w:w="11906" w:h="16838" w:code="9"/>
      <w:pgMar w:top="1701" w:right="1440" w:bottom="567" w:left="1440" w:header="851" w:footer="284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D1998" w14:textId="77777777" w:rsidR="00595032" w:rsidRDefault="00595032" w:rsidP="00865458">
      <w:pPr>
        <w:spacing w:after="0" w:line="240" w:lineRule="auto"/>
      </w:pPr>
      <w:r>
        <w:separator/>
      </w:r>
    </w:p>
  </w:endnote>
  <w:endnote w:type="continuationSeparator" w:id="0">
    <w:p w14:paraId="2AED8D54" w14:textId="77777777" w:rsidR="00595032" w:rsidRDefault="00595032" w:rsidP="00865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-윤고딕110">
    <w:altName w:val="바탕"/>
    <w:charset w:val="81"/>
    <w:family w:val="roman"/>
    <w:pitch w:val="variable"/>
    <w:sig w:usb0="800002A7" w:usb1="29D77CFB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2E1F6" w14:textId="77777777" w:rsidR="00CD15AE" w:rsidRDefault="00595032" w:rsidP="00CD15AE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A5FE4" w14:textId="77777777" w:rsidR="00595032" w:rsidRDefault="00595032" w:rsidP="00865458">
      <w:pPr>
        <w:spacing w:after="0" w:line="240" w:lineRule="auto"/>
      </w:pPr>
      <w:r>
        <w:separator/>
      </w:r>
    </w:p>
  </w:footnote>
  <w:footnote w:type="continuationSeparator" w:id="0">
    <w:p w14:paraId="1E0DFE67" w14:textId="77777777" w:rsidR="00595032" w:rsidRDefault="00595032" w:rsidP="008654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8ED4E" w14:textId="77777777" w:rsidR="008E13BB" w:rsidRDefault="008E13BB" w:rsidP="008E13BB">
    <w:pPr>
      <w:pStyle w:val="a4"/>
      <w:tabs>
        <w:tab w:val="clear" w:pos="4513"/>
      </w:tabs>
      <w:spacing w:line="240" w:lineRule="auto"/>
      <w:ind w:leftChars="1416" w:left="2834" w:hangingChars="1" w:hanging="2"/>
      <w:contextualSpacing/>
      <w:jc w:val="left"/>
      <w:rPr>
        <w:rFonts w:ascii="Calibri" w:eastAsia="-윤고딕110" w:hAnsi="Calibri" w:cs="Calibri"/>
        <w:sz w:val="18"/>
        <w:szCs w:val="18"/>
      </w:rPr>
    </w:pPr>
    <w:r>
      <w:rPr>
        <w:rFonts w:ascii="Calibri" w:eastAsia="-윤고딕110" w:hAnsi="Calibri" w:cs="Calibri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112D9C5D" wp14:editId="1DD46717">
          <wp:simplePos x="0" y="0"/>
          <wp:positionH relativeFrom="column">
            <wp:posOffset>-9525</wp:posOffset>
          </wp:positionH>
          <wp:positionV relativeFrom="paragraph">
            <wp:posOffset>-33020</wp:posOffset>
          </wp:positionV>
          <wp:extent cx="1552575" cy="514350"/>
          <wp:effectExtent l="0" t="0" r="9525" b="0"/>
          <wp:wrapThrough wrapText="bothSides">
            <wp:wrapPolygon edited="0">
              <wp:start x="0" y="0"/>
              <wp:lineTo x="0" y="20800"/>
              <wp:lineTo x="21467" y="20800"/>
              <wp:lineTo x="21467" y="0"/>
              <wp:lineTo x="0" y="0"/>
            </wp:wrapPolygon>
          </wp:wrapThrough>
          <wp:docPr id="5" name="그림 2" descr="KE_H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E_H_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52575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-윤고딕110" w:hAnsi="Calibri" w:cs="Calibri" w:hint="eastAsia"/>
        <w:sz w:val="18"/>
        <w:szCs w:val="18"/>
      </w:rPr>
      <w:t>Office of International Affairs</w:t>
    </w:r>
  </w:p>
  <w:p w14:paraId="11548907" w14:textId="77777777" w:rsidR="009A6CB3" w:rsidRDefault="00843621" w:rsidP="00843621">
    <w:pPr>
      <w:pStyle w:val="a4"/>
      <w:tabs>
        <w:tab w:val="clear" w:pos="4513"/>
      </w:tabs>
      <w:spacing w:line="240" w:lineRule="auto"/>
      <w:ind w:leftChars="1416" w:left="2834" w:hangingChars="1" w:hanging="2"/>
      <w:contextualSpacing/>
      <w:jc w:val="left"/>
      <w:rPr>
        <w:rFonts w:ascii="Calibri" w:eastAsia="-윤고딕110" w:hAnsi="Calibri" w:cs="Calibri"/>
        <w:sz w:val="18"/>
        <w:szCs w:val="18"/>
      </w:rPr>
    </w:pPr>
    <w:r>
      <w:rPr>
        <w:rFonts w:ascii="Calibri" w:eastAsia="-윤고딕110" w:hAnsi="Calibri" w:cs="Calibri" w:hint="eastAsia"/>
        <w:sz w:val="18"/>
        <w:szCs w:val="18"/>
      </w:rPr>
      <w:t xml:space="preserve">Room </w:t>
    </w:r>
    <w:r w:rsidR="008E13BB">
      <w:rPr>
        <w:rFonts w:ascii="Calibri" w:eastAsia="-윤고딕110" w:hAnsi="Calibri" w:cs="Calibri" w:hint="eastAsia"/>
        <w:sz w:val="18"/>
        <w:szCs w:val="18"/>
      </w:rPr>
      <w:t>S302,</w:t>
    </w:r>
    <w:r w:rsidR="008E13BB">
      <w:rPr>
        <w:rFonts w:ascii="Calibri" w:eastAsia="-윤고딕110" w:hAnsi="Calibri" w:cs="Calibri"/>
        <w:sz w:val="18"/>
        <w:szCs w:val="18"/>
      </w:rPr>
      <w:t xml:space="preserve"> </w:t>
    </w:r>
    <w:proofErr w:type="spellStart"/>
    <w:r>
      <w:rPr>
        <w:rFonts w:ascii="Calibri" w:eastAsia="-윤고딕110" w:hAnsi="Calibri" w:cs="Calibri"/>
        <w:sz w:val="18"/>
        <w:szCs w:val="18"/>
      </w:rPr>
      <w:t>Baekyang</w:t>
    </w:r>
    <w:proofErr w:type="spellEnd"/>
    <w:r>
      <w:rPr>
        <w:rFonts w:ascii="Calibri" w:eastAsia="-윤고딕110" w:hAnsi="Calibri" w:cs="Calibri"/>
        <w:sz w:val="18"/>
        <w:szCs w:val="18"/>
      </w:rPr>
      <w:t xml:space="preserve"> Hall, </w:t>
    </w:r>
    <w:r w:rsidR="009066C8">
      <w:rPr>
        <w:rFonts w:ascii="Calibri" w:eastAsia="-윤고딕110" w:hAnsi="Calibri" w:cs="Calibri" w:hint="eastAsia"/>
        <w:sz w:val="18"/>
        <w:szCs w:val="18"/>
      </w:rPr>
      <w:t>50 Yonsei-</w:t>
    </w:r>
    <w:proofErr w:type="spellStart"/>
    <w:r w:rsidR="009066C8">
      <w:rPr>
        <w:rFonts w:ascii="Calibri" w:eastAsia="-윤고딕110" w:hAnsi="Calibri" w:cs="Calibri" w:hint="eastAsia"/>
        <w:sz w:val="18"/>
        <w:szCs w:val="18"/>
      </w:rPr>
      <w:t>ro</w:t>
    </w:r>
    <w:proofErr w:type="spellEnd"/>
    <w:r w:rsidR="009066C8">
      <w:rPr>
        <w:rFonts w:ascii="Calibri" w:eastAsia="-윤고딕110" w:hAnsi="Calibri" w:cs="Calibri" w:hint="eastAsia"/>
        <w:sz w:val="18"/>
        <w:szCs w:val="18"/>
      </w:rPr>
      <w:t xml:space="preserve">, </w:t>
    </w:r>
    <w:proofErr w:type="spellStart"/>
    <w:r w:rsidR="009066C8">
      <w:rPr>
        <w:rFonts w:ascii="Calibri" w:eastAsia="-윤고딕110" w:hAnsi="Calibri" w:cs="Calibri" w:hint="eastAsia"/>
        <w:sz w:val="18"/>
        <w:szCs w:val="18"/>
      </w:rPr>
      <w:t>Seodaemun-gu</w:t>
    </w:r>
    <w:proofErr w:type="spellEnd"/>
    <w:r w:rsidR="009066C8">
      <w:rPr>
        <w:rFonts w:ascii="Calibri" w:eastAsia="-윤고딕110" w:hAnsi="Calibri" w:cs="Calibri" w:hint="eastAsia"/>
        <w:sz w:val="18"/>
        <w:szCs w:val="18"/>
      </w:rPr>
      <w:t xml:space="preserve">, Seoul </w:t>
    </w:r>
    <w:r w:rsidR="0020535C">
      <w:rPr>
        <w:rFonts w:ascii="Calibri" w:eastAsia="-윤고딕110" w:hAnsi="Calibri" w:cs="Calibri" w:hint="eastAsia"/>
        <w:sz w:val="18"/>
        <w:szCs w:val="18"/>
      </w:rPr>
      <w:t>03722</w:t>
    </w:r>
  </w:p>
  <w:p w14:paraId="73199427" w14:textId="77777777" w:rsidR="00A269EB" w:rsidRPr="00290544" w:rsidRDefault="00A269EB" w:rsidP="008E13BB">
    <w:pPr>
      <w:pStyle w:val="a4"/>
      <w:spacing w:line="240" w:lineRule="auto"/>
      <w:ind w:leftChars="1416" w:left="2834" w:hangingChars="1" w:hanging="2"/>
      <w:contextualSpacing/>
      <w:jc w:val="left"/>
      <w:rPr>
        <w:rFonts w:ascii="Calibri" w:eastAsia="-윤고딕110" w:hAnsi="Calibri" w:cs="Calibri"/>
        <w:sz w:val="18"/>
        <w:szCs w:val="18"/>
        <w:lang w:val="pt-BR"/>
      </w:rPr>
    </w:pPr>
    <w:r w:rsidRPr="00290544">
      <w:rPr>
        <w:rFonts w:ascii="Calibri" w:eastAsia="-윤고딕110" w:hAnsi="Calibri" w:cs="Calibri"/>
        <w:sz w:val="18"/>
        <w:szCs w:val="18"/>
        <w:lang w:val="pt-BR"/>
      </w:rPr>
      <w:t>Tel</w:t>
    </w:r>
    <w:r w:rsidR="00E36E54" w:rsidRPr="00290544">
      <w:rPr>
        <w:rFonts w:ascii="Calibri" w:eastAsia="-윤고딕110" w:hAnsi="Calibri" w:cs="Calibri"/>
        <w:sz w:val="18"/>
        <w:szCs w:val="18"/>
        <w:lang w:val="pt-BR"/>
      </w:rPr>
      <w:t>:</w:t>
    </w:r>
    <w:r w:rsidRPr="00290544">
      <w:rPr>
        <w:rFonts w:ascii="Calibri" w:eastAsia="-윤고딕110" w:hAnsi="Calibri" w:cs="Calibri"/>
        <w:sz w:val="18"/>
        <w:szCs w:val="18"/>
        <w:lang w:val="pt-BR"/>
      </w:rPr>
      <w:t xml:space="preserve"> (82-2) 2123-3988 l</w:t>
    </w:r>
    <w:r w:rsidR="00E36E54" w:rsidRPr="00290544">
      <w:rPr>
        <w:rFonts w:ascii="Calibri" w:eastAsia="-윤고딕110" w:hAnsi="Calibri" w:cs="Calibri"/>
        <w:sz w:val="18"/>
        <w:szCs w:val="18"/>
        <w:lang w:val="pt-BR"/>
      </w:rPr>
      <w:t xml:space="preserve"> </w:t>
    </w:r>
    <w:r w:rsidRPr="00290544">
      <w:rPr>
        <w:rFonts w:ascii="Calibri" w:eastAsia="-윤고딕110" w:hAnsi="Calibri" w:cs="Calibri"/>
        <w:sz w:val="18"/>
        <w:szCs w:val="18"/>
        <w:lang w:val="pt-BR"/>
      </w:rPr>
      <w:t>Fax</w:t>
    </w:r>
    <w:r w:rsidR="00E36E54" w:rsidRPr="00290544">
      <w:rPr>
        <w:rFonts w:ascii="Calibri" w:eastAsia="-윤고딕110" w:hAnsi="Calibri" w:cs="Calibri"/>
        <w:sz w:val="18"/>
        <w:szCs w:val="18"/>
        <w:lang w:val="pt-BR"/>
      </w:rPr>
      <w:t>:</w:t>
    </w:r>
    <w:r w:rsidRPr="00290544">
      <w:rPr>
        <w:rFonts w:ascii="Calibri" w:eastAsia="-윤고딕110" w:hAnsi="Calibri" w:cs="Calibri"/>
        <w:sz w:val="18"/>
        <w:szCs w:val="18"/>
        <w:lang w:val="pt-BR"/>
      </w:rPr>
      <w:t xml:space="preserve"> (82-2) 2123- 8706</w:t>
    </w:r>
    <w:r w:rsidR="0020535C" w:rsidRPr="00290544">
      <w:rPr>
        <w:rFonts w:ascii="Calibri" w:eastAsia="-윤고딕110" w:hAnsi="Calibri" w:cs="Calibri" w:hint="eastAsia"/>
        <w:sz w:val="18"/>
        <w:szCs w:val="18"/>
        <w:lang w:val="pt-BR"/>
      </w:rPr>
      <w:t xml:space="preserve"> </w:t>
    </w:r>
    <w:r w:rsidR="0020535C" w:rsidRPr="00290544">
      <w:rPr>
        <w:rFonts w:ascii="Calibri" w:eastAsia="-윤고딕110" w:hAnsi="Calibri" w:cs="Calibri"/>
        <w:sz w:val="18"/>
        <w:szCs w:val="18"/>
        <w:lang w:val="pt-BR"/>
      </w:rPr>
      <w:t>l E-mai</w:t>
    </w:r>
    <w:r w:rsidR="0020535C" w:rsidRPr="00290544">
      <w:rPr>
        <w:rFonts w:ascii="Calibri" w:eastAsia="-윤고딕110" w:hAnsi="Calibri" w:cs="Calibri" w:hint="eastAsia"/>
        <w:sz w:val="18"/>
        <w:szCs w:val="18"/>
        <w:lang w:val="pt-BR"/>
      </w:rPr>
      <w:t>l</w:t>
    </w:r>
    <w:r w:rsidR="00E36E54" w:rsidRPr="00290544">
      <w:rPr>
        <w:rFonts w:ascii="Calibri" w:eastAsia="-윤고딕110" w:hAnsi="Calibri" w:cs="Calibri"/>
        <w:sz w:val="18"/>
        <w:szCs w:val="18"/>
        <w:lang w:val="pt-BR"/>
      </w:rPr>
      <w:t>:</w:t>
    </w:r>
    <w:r w:rsidR="0020535C" w:rsidRPr="00290544">
      <w:rPr>
        <w:rFonts w:ascii="Calibri" w:eastAsia="-윤고딕110" w:hAnsi="Calibri" w:cs="Calibri" w:hint="eastAsia"/>
        <w:sz w:val="18"/>
        <w:szCs w:val="18"/>
        <w:lang w:val="pt-BR"/>
      </w:rPr>
      <w:t xml:space="preserve"> </w:t>
    </w:r>
    <w:hyperlink r:id="rId2" w:history="1">
      <w:r w:rsidR="004B7AFD" w:rsidRPr="00290544">
        <w:rPr>
          <w:rStyle w:val="a8"/>
          <w:rFonts w:ascii="Calibri" w:eastAsia="-윤고딕110" w:hAnsi="Calibri" w:cs="Calibri" w:hint="eastAsia"/>
          <w:sz w:val="18"/>
          <w:szCs w:val="18"/>
          <w:lang w:val="pt-BR"/>
        </w:rPr>
        <w:t>yissintern</w:t>
      </w:r>
      <w:r w:rsidR="004B7AFD" w:rsidRPr="00290544">
        <w:rPr>
          <w:rStyle w:val="a8"/>
          <w:rFonts w:ascii="Calibri" w:eastAsia="-윤고딕110" w:hAnsi="Calibri" w:cs="Calibri"/>
          <w:sz w:val="18"/>
          <w:szCs w:val="18"/>
          <w:lang w:val="pt-BR"/>
        </w:rPr>
        <w:t>@yonsei.ac.kr</w:t>
      </w:r>
    </w:hyperlink>
  </w:p>
  <w:p w14:paraId="37559F5E" w14:textId="77777777" w:rsidR="004B7AFD" w:rsidRPr="00B1060D" w:rsidRDefault="004B7AFD" w:rsidP="009A6CB3">
    <w:pPr>
      <w:pStyle w:val="a4"/>
      <w:spacing w:line="240" w:lineRule="auto"/>
      <w:ind w:firstLineChars="500" w:firstLine="1000"/>
      <w:contextualSpacing/>
      <w:jc w:val="left"/>
      <w:rPr>
        <w:rFonts w:ascii="Calibri" w:eastAsia="-윤고딕110" w:hAnsi="Calibri" w:cs="Calibri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83A5E2" wp14:editId="6D7FC8B5">
              <wp:simplePos x="0" y="0"/>
              <wp:positionH relativeFrom="margin">
                <wp:align>center</wp:align>
              </wp:positionH>
              <wp:positionV relativeFrom="paragraph">
                <wp:posOffset>104775</wp:posOffset>
              </wp:positionV>
              <wp:extent cx="6304915" cy="0"/>
              <wp:effectExtent l="0" t="0" r="19685" b="19050"/>
              <wp:wrapNone/>
              <wp:docPr id="3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491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538ED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left:0;text-align:left;margin-left:0;margin-top:8.25pt;width:496.45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459B"/>
    <w:multiLevelType w:val="hybridMultilevel"/>
    <w:tmpl w:val="CC58DD8A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1B5A03CC"/>
    <w:multiLevelType w:val="hybridMultilevel"/>
    <w:tmpl w:val="F0DA66BE"/>
    <w:lvl w:ilvl="0" w:tplc="BA8C1B40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E00C2A"/>
    <w:multiLevelType w:val="hybridMultilevel"/>
    <w:tmpl w:val="9D8A46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F181E94"/>
    <w:multiLevelType w:val="hybridMultilevel"/>
    <w:tmpl w:val="AB0C64D2"/>
    <w:lvl w:ilvl="0" w:tplc="4FD03ED8">
      <w:start w:val="1"/>
      <w:numFmt w:val="bullet"/>
      <w:lvlText w:val=""/>
      <w:lvlJc w:val="left"/>
      <w:pPr>
        <w:ind w:left="567" w:hanging="16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7621EDE"/>
    <w:multiLevelType w:val="hybridMultilevel"/>
    <w:tmpl w:val="B09023C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D9976B1"/>
    <w:multiLevelType w:val="hybridMultilevel"/>
    <w:tmpl w:val="4C34B7FC"/>
    <w:lvl w:ilvl="0" w:tplc="04090001">
      <w:start w:val="1"/>
      <w:numFmt w:val="bullet"/>
      <w:lvlText w:val=""/>
      <w:lvlJc w:val="left"/>
      <w:pPr>
        <w:ind w:left="165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5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5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5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5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5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54" w:hanging="400"/>
      </w:pPr>
      <w:rPr>
        <w:rFonts w:ascii="Wingdings" w:hAnsi="Wingdings" w:hint="default"/>
      </w:rPr>
    </w:lvl>
  </w:abstractNum>
  <w:abstractNum w:abstractNumId="6" w15:restartNumberingAfterBreak="0">
    <w:nsid w:val="5EC73219"/>
    <w:multiLevelType w:val="hybridMultilevel"/>
    <w:tmpl w:val="4B52EC66"/>
    <w:lvl w:ilvl="0" w:tplc="04090001">
      <w:start w:val="1"/>
      <w:numFmt w:val="bullet"/>
      <w:lvlText w:val=""/>
      <w:lvlJc w:val="left"/>
      <w:pPr>
        <w:ind w:left="91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7" w:hanging="400"/>
      </w:pPr>
      <w:rPr>
        <w:rFonts w:ascii="Wingdings" w:hAnsi="Wingdings" w:hint="default"/>
      </w:rPr>
    </w:lvl>
  </w:abstractNum>
  <w:abstractNum w:abstractNumId="7" w15:restartNumberingAfterBreak="0">
    <w:nsid w:val="61EB3110"/>
    <w:multiLevelType w:val="hybridMultilevel"/>
    <w:tmpl w:val="E820B304"/>
    <w:lvl w:ilvl="0" w:tplc="04090001">
      <w:start w:val="1"/>
      <w:numFmt w:val="bullet"/>
      <w:lvlText w:val=""/>
      <w:lvlJc w:val="left"/>
      <w:pPr>
        <w:ind w:left="170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0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0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0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0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0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4" w:hanging="400"/>
      </w:pPr>
      <w:rPr>
        <w:rFonts w:ascii="Wingdings" w:hAnsi="Wingdings" w:hint="default"/>
      </w:rPr>
    </w:lvl>
  </w:abstractNum>
  <w:abstractNum w:abstractNumId="8" w15:restartNumberingAfterBreak="0">
    <w:nsid w:val="754F1A9C"/>
    <w:multiLevelType w:val="hybridMultilevel"/>
    <w:tmpl w:val="993C16B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8CB800BE">
      <w:start w:val="1"/>
      <w:numFmt w:val="bullet"/>
      <w:lvlText w:val="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77346997"/>
    <w:multiLevelType w:val="hybridMultilevel"/>
    <w:tmpl w:val="4CD2AE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E4B4A37"/>
    <w:multiLevelType w:val="hybridMultilevel"/>
    <w:tmpl w:val="E09C5E6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0"/>
  </w:num>
  <w:num w:numId="6">
    <w:abstractNumId w:val="5"/>
  </w:num>
  <w:num w:numId="7">
    <w:abstractNumId w:val="4"/>
  </w:num>
  <w:num w:numId="8">
    <w:abstractNumId w:val="7"/>
  </w:num>
  <w:num w:numId="9">
    <w:abstractNumId w:val="10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YwNDY3BmIDSyUdpeDU4uLM/DyQAkOjWgCqTnURLQAAAA=="/>
  </w:docVars>
  <w:rsids>
    <w:rsidRoot w:val="00865458"/>
    <w:rsid w:val="00001E50"/>
    <w:rsid w:val="0001737D"/>
    <w:rsid w:val="00024EFD"/>
    <w:rsid w:val="00027443"/>
    <w:rsid w:val="000408EF"/>
    <w:rsid w:val="00041594"/>
    <w:rsid w:val="0004723C"/>
    <w:rsid w:val="00047748"/>
    <w:rsid w:val="000617B2"/>
    <w:rsid w:val="0007278F"/>
    <w:rsid w:val="0007381D"/>
    <w:rsid w:val="00076878"/>
    <w:rsid w:val="00084837"/>
    <w:rsid w:val="000915C1"/>
    <w:rsid w:val="000A223C"/>
    <w:rsid w:val="000B185B"/>
    <w:rsid w:val="000C18D6"/>
    <w:rsid w:val="000F0209"/>
    <w:rsid w:val="001134EE"/>
    <w:rsid w:val="00122537"/>
    <w:rsid w:val="001226DA"/>
    <w:rsid w:val="00147635"/>
    <w:rsid w:val="001525BD"/>
    <w:rsid w:val="00162304"/>
    <w:rsid w:val="001633A7"/>
    <w:rsid w:val="001724F7"/>
    <w:rsid w:val="00180059"/>
    <w:rsid w:val="00181075"/>
    <w:rsid w:val="00181885"/>
    <w:rsid w:val="00187495"/>
    <w:rsid w:val="001918FD"/>
    <w:rsid w:val="001933FE"/>
    <w:rsid w:val="00194FFD"/>
    <w:rsid w:val="001C15BB"/>
    <w:rsid w:val="001C267B"/>
    <w:rsid w:val="001C3CAF"/>
    <w:rsid w:val="001C5430"/>
    <w:rsid w:val="001C588D"/>
    <w:rsid w:val="001D5830"/>
    <w:rsid w:val="001E2602"/>
    <w:rsid w:val="001E4098"/>
    <w:rsid w:val="001E5EBD"/>
    <w:rsid w:val="001F2259"/>
    <w:rsid w:val="001F3324"/>
    <w:rsid w:val="001F6AC6"/>
    <w:rsid w:val="0020535C"/>
    <w:rsid w:val="00222122"/>
    <w:rsid w:val="00236FBF"/>
    <w:rsid w:val="00244B92"/>
    <w:rsid w:val="00251382"/>
    <w:rsid w:val="002527F1"/>
    <w:rsid w:val="002613D8"/>
    <w:rsid w:val="00275990"/>
    <w:rsid w:val="0028690C"/>
    <w:rsid w:val="00290544"/>
    <w:rsid w:val="00293F6F"/>
    <w:rsid w:val="002A5500"/>
    <w:rsid w:val="002A5E4A"/>
    <w:rsid w:val="002D6A97"/>
    <w:rsid w:val="002D7938"/>
    <w:rsid w:val="002E43C2"/>
    <w:rsid w:val="002F2C4B"/>
    <w:rsid w:val="002F3812"/>
    <w:rsid w:val="00305FBF"/>
    <w:rsid w:val="00310C43"/>
    <w:rsid w:val="0031502F"/>
    <w:rsid w:val="003164E6"/>
    <w:rsid w:val="00325EC4"/>
    <w:rsid w:val="00325F37"/>
    <w:rsid w:val="0033394D"/>
    <w:rsid w:val="003416C8"/>
    <w:rsid w:val="00342ACE"/>
    <w:rsid w:val="00355272"/>
    <w:rsid w:val="00361B58"/>
    <w:rsid w:val="00365093"/>
    <w:rsid w:val="00366A4B"/>
    <w:rsid w:val="003729B6"/>
    <w:rsid w:val="003738BF"/>
    <w:rsid w:val="0038138C"/>
    <w:rsid w:val="00382F18"/>
    <w:rsid w:val="003941F0"/>
    <w:rsid w:val="00394F62"/>
    <w:rsid w:val="0039610C"/>
    <w:rsid w:val="003A017A"/>
    <w:rsid w:val="003A5A78"/>
    <w:rsid w:val="003B6C9E"/>
    <w:rsid w:val="003C3A8A"/>
    <w:rsid w:val="003C4E70"/>
    <w:rsid w:val="003D34C0"/>
    <w:rsid w:val="003E1A93"/>
    <w:rsid w:val="003E7793"/>
    <w:rsid w:val="003F5139"/>
    <w:rsid w:val="004057ED"/>
    <w:rsid w:val="00426761"/>
    <w:rsid w:val="00430794"/>
    <w:rsid w:val="0043279F"/>
    <w:rsid w:val="00443F9F"/>
    <w:rsid w:val="004530EC"/>
    <w:rsid w:val="004579CB"/>
    <w:rsid w:val="00460E3A"/>
    <w:rsid w:val="00461D96"/>
    <w:rsid w:val="004630D6"/>
    <w:rsid w:val="00483A94"/>
    <w:rsid w:val="004A3A94"/>
    <w:rsid w:val="004A4F35"/>
    <w:rsid w:val="004A760A"/>
    <w:rsid w:val="004B7AFD"/>
    <w:rsid w:val="004E20CF"/>
    <w:rsid w:val="004E2EF6"/>
    <w:rsid w:val="004F4A83"/>
    <w:rsid w:val="0050451B"/>
    <w:rsid w:val="0053206E"/>
    <w:rsid w:val="0053543E"/>
    <w:rsid w:val="00542F8D"/>
    <w:rsid w:val="00550537"/>
    <w:rsid w:val="0055777F"/>
    <w:rsid w:val="00567FE2"/>
    <w:rsid w:val="00570231"/>
    <w:rsid w:val="0057336C"/>
    <w:rsid w:val="005776C2"/>
    <w:rsid w:val="005801AC"/>
    <w:rsid w:val="0058076B"/>
    <w:rsid w:val="00587E61"/>
    <w:rsid w:val="00595032"/>
    <w:rsid w:val="005A49F8"/>
    <w:rsid w:val="005C577D"/>
    <w:rsid w:val="005C6AEB"/>
    <w:rsid w:val="005D29DC"/>
    <w:rsid w:val="005D4D09"/>
    <w:rsid w:val="00627DC7"/>
    <w:rsid w:val="00630E3B"/>
    <w:rsid w:val="00634C1E"/>
    <w:rsid w:val="006408FD"/>
    <w:rsid w:val="00646DC1"/>
    <w:rsid w:val="0067132C"/>
    <w:rsid w:val="00673BC9"/>
    <w:rsid w:val="00674AA6"/>
    <w:rsid w:val="006952A5"/>
    <w:rsid w:val="006B0945"/>
    <w:rsid w:val="006C1443"/>
    <w:rsid w:val="006E19A7"/>
    <w:rsid w:val="006E2AA7"/>
    <w:rsid w:val="006E659A"/>
    <w:rsid w:val="006F03EA"/>
    <w:rsid w:val="00700587"/>
    <w:rsid w:val="00702906"/>
    <w:rsid w:val="007071FE"/>
    <w:rsid w:val="00722EFD"/>
    <w:rsid w:val="007261D2"/>
    <w:rsid w:val="007527B6"/>
    <w:rsid w:val="007535B7"/>
    <w:rsid w:val="00757FC0"/>
    <w:rsid w:val="007638EF"/>
    <w:rsid w:val="00775798"/>
    <w:rsid w:val="007869FA"/>
    <w:rsid w:val="007B72EB"/>
    <w:rsid w:val="007B7C18"/>
    <w:rsid w:val="007C235C"/>
    <w:rsid w:val="007D0DA8"/>
    <w:rsid w:val="007D5017"/>
    <w:rsid w:val="007E490B"/>
    <w:rsid w:val="00805281"/>
    <w:rsid w:val="008130A4"/>
    <w:rsid w:val="00813E8D"/>
    <w:rsid w:val="008240C7"/>
    <w:rsid w:val="00831DC7"/>
    <w:rsid w:val="0083203E"/>
    <w:rsid w:val="00835647"/>
    <w:rsid w:val="00843621"/>
    <w:rsid w:val="0084694A"/>
    <w:rsid w:val="008556FA"/>
    <w:rsid w:val="00855841"/>
    <w:rsid w:val="00865458"/>
    <w:rsid w:val="00865EFD"/>
    <w:rsid w:val="00873A16"/>
    <w:rsid w:val="008828A7"/>
    <w:rsid w:val="00886B8E"/>
    <w:rsid w:val="00895496"/>
    <w:rsid w:val="008A3D6F"/>
    <w:rsid w:val="008A7C84"/>
    <w:rsid w:val="008B3D2F"/>
    <w:rsid w:val="008C6DE0"/>
    <w:rsid w:val="008D10BD"/>
    <w:rsid w:val="008D1BCA"/>
    <w:rsid w:val="008D365C"/>
    <w:rsid w:val="008E13BB"/>
    <w:rsid w:val="008E318E"/>
    <w:rsid w:val="008F66D4"/>
    <w:rsid w:val="009066C8"/>
    <w:rsid w:val="00913619"/>
    <w:rsid w:val="00914E6C"/>
    <w:rsid w:val="009372F6"/>
    <w:rsid w:val="009429C8"/>
    <w:rsid w:val="00942F72"/>
    <w:rsid w:val="009643A1"/>
    <w:rsid w:val="009742CC"/>
    <w:rsid w:val="00974477"/>
    <w:rsid w:val="0098243E"/>
    <w:rsid w:val="009850C8"/>
    <w:rsid w:val="00985C82"/>
    <w:rsid w:val="009A314B"/>
    <w:rsid w:val="009A6CB3"/>
    <w:rsid w:val="009B15F0"/>
    <w:rsid w:val="009B42C7"/>
    <w:rsid w:val="009D4D12"/>
    <w:rsid w:val="009E100C"/>
    <w:rsid w:val="009F6AAF"/>
    <w:rsid w:val="00A02892"/>
    <w:rsid w:val="00A269EB"/>
    <w:rsid w:val="00A309A0"/>
    <w:rsid w:val="00A30AC4"/>
    <w:rsid w:val="00A433BF"/>
    <w:rsid w:val="00A977DA"/>
    <w:rsid w:val="00AA42A4"/>
    <w:rsid w:val="00AA4BBA"/>
    <w:rsid w:val="00AB7DF8"/>
    <w:rsid w:val="00AC3B22"/>
    <w:rsid w:val="00AC5FD7"/>
    <w:rsid w:val="00AD3494"/>
    <w:rsid w:val="00AD4D61"/>
    <w:rsid w:val="00AE553F"/>
    <w:rsid w:val="00AE5DC1"/>
    <w:rsid w:val="00AF68F4"/>
    <w:rsid w:val="00AF7AD3"/>
    <w:rsid w:val="00B02C33"/>
    <w:rsid w:val="00B1060D"/>
    <w:rsid w:val="00B12B5D"/>
    <w:rsid w:val="00B13C12"/>
    <w:rsid w:val="00B40976"/>
    <w:rsid w:val="00B45522"/>
    <w:rsid w:val="00B618FA"/>
    <w:rsid w:val="00B6308A"/>
    <w:rsid w:val="00B762A5"/>
    <w:rsid w:val="00B80310"/>
    <w:rsid w:val="00B81F6B"/>
    <w:rsid w:val="00B82366"/>
    <w:rsid w:val="00B860FD"/>
    <w:rsid w:val="00B8633C"/>
    <w:rsid w:val="00BA1F2C"/>
    <w:rsid w:val="00BA40F1"/>
    <w:rsid w:val="00BB113B"/>
    <w:rsid w:val="00BC1521"/>
    <w:rsid w:val="00BC1A94"/>
    <w:rsid w:val="00BC1BC6"/>
    <w:rsid w:val="00BC2750"/>
    <w:rsid w:val="00BD2CD8"/>
    <w:rsid w:val="00BD65AE"/>
    <w:rsid w:val="00BD7439"/>
    <w:rsid w:val="00BE622A"/>
    <w:rsid w:val="00BF2A59"/>
    <w:rsid w:val="00C211E9"/>
    <w:rsid w:val="00C216F9"/>
    <w:rsid w:val="00C251E0"/>
    <w:rsid w:val="00C47096"/>
    <w:rsid w:val="00C47E97"/>
    <w:rsid w:val="00C50B2B"/>
    <w:rsid w:val="00C53BDF"/>
    <w:rsid w:val="00C5467F"/>
    <w:rsid w:val="00C74F1A"/>
    <w:rsid w:val="00C760E1"/>
    <w:rsid w:val="00C86E39"/>
    <w:rsid w:val="00C95DDC"/>
    <w:rsid w:val="00CA2A1B"/>
    <w:rsid w:val="00CA61C6"/>
    <w:rsid w:val="00CB01CA"/>
    <w:rsid w:val="00CB2347"/>
    <w:rsid w:val="00CC2F9D"/>
    <w:rsid w:val="00CC5A91"/>
    <w:rsid w:val="00CC61AC"/>
    <w:rsid w:val="00CD002C"/>
    <w:rsid w:val="00CD21DE"/>
    <w:rsid w:val="00CF15B3"/>
    <w:rsid w:val="00CF2A9C"/>
    <w:rsid w:val="00CF4F40"/>
    <w:rsid w:val="00CF6842"/>
    <w:rsid w:val="00D04719"/>
    <w:rsid w:val="00D04DE2"/>
    <w:rsid w:val="00D05B67"/>
    <w:rsid w:val="00D21C1F"/>
    <w:rsid w:val="00D3628B"/>
    <w:rsid w:val="00D44F65"/>
    <w:rsid w:val="00D75D63"/>
    <w:rsid w:val="00D775D3"/>
    <w:rsid w:val="00D81FE0"/>
    <w:rsid w:val="00D826CE"/>
    <w:rsid w:val="00DB46F6"/>
    <w:rsid w:val="00DB4A67"/>
    <w:rsid w:val="00DB4F60"/>
    <w:rsid w:val="00DB5355"/>
    <w:rsid w:val="00DC01CA"/>
    <w:rsid w:val="00DD5578"/>
    <w:rsid w:val="00DD6851"/>
    <w:rsid w:val="00E009FF"/>
    <w:rsid w:val="00E03C61"/>
    <w:rsid w:val="00E110DC"/>
    <w:rsid w:val="00E225B4"/>
    <w:rsid w:val="00E3187E"/>
    <w:rsid w:val="00E35552"/>
    <w:rsid w:val="00E36E54"/>
    <w:rsid w:val="00E37093"/>
    <w:rsid w:val="00E67934"/>
    <w:rsid w:val="00E77350"/>
    <w:rsid w:val="00E936E0"/>
    <w:rsid w:val="00EA539F"/>
    <w:rsid w:val="00EA54FE"/>
    <w:rsid w:val="00EB5D21"/>
    <w:rsid w:val="00EC27C2"/>
    <w:rsid w:val="00ED1652"/>
    <w:rsid w:val="00ED3C8E"/>
    <w:rsid w:val="00ED6E16"/>
    <w:rsid w:val="00EE4A7D"/>
    <w:rsid w:val="00EF76F3"/>
    <w:rsid w:val="00F05564"/>
    <w:rsid w:val="00F103E0"/>
    <w:rsid w:val="00F302B8"/>
    <w:rsid w:val="00F37222"/>
    <w:rsid w:val="00F420D2"/>
    <w:rsid w:val="00F429E2"/>
    <w:rsid w:val="00F54C49"/>
    <w:rsid w:val="00F62391"/>
    <w:rsid w:val="00F84A5F"/>
    <w:rsid w:val="00F85250"/>
    <w:rsid w:val="00FA2169"/>
    <w:rsid w:val="00FE5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3B60AE"/>
  <w15:docId w15:val="{77D9AC9F-2488-46B5-9C38-BE6CC0BDC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02F"/>
    <w:pPr>
      <w:widowControl w:val="0"/>
      <w:wordWrap w:val="0"/>
      <w:autoSpaceDE w:val="0"/>
      <w:autoSpaceDN w:val="0"/>
      <w:spacing w:line="276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65458"/>
    <w:pPr>
      <w:widowControl w:val="0"/>
      <w:wordWrap w:val="0"/>
      <w:autoSpaceDE w:val="0"/>
      <w:autoSpaceDN w:val="0"/>
      <w:jc w:val="both"/>
    </w:pPr>
  </w:style>
  <w:style w:type="paragraph" w:styleId="a4">
    <w:name w:val="header"/>
    <w:basedOn w:val="a"/>
    <w:link w:val="Char"/>
    <w:uiPriority w:val="99"/>
    <w:unhideWhenUsed/>
    <w:rsid w:val="0086545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65458"/>
  </w:style>
  <w:style w:type="paragraph" w:styleId="a5">
    <w:name w:val="footer"/>
    <w:basedOn w:val="a"/>
    <w:link w:val="Char0"/>
    <w:uiPriority w:val="99"/>
    <w:unhideWhenUsed/>
    <w:rsid w:val="0086545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65458"/>
  </w:style>
  <w:style w:type="table" w:styleId="a6">
    <w:name w:val="Table Grid"/>
    <w:basedOn w:val="a1"/>
    <w:rsid w:val="00865458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1134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134EE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Hyperlink"/>
    <w:rsid w:val="0007278F"/>
    <w:rPr>
      <w:color w:val="0000FF"/>
      <w:u w:val="single"/>
    </w:rPr>
  </w:style>
  <w:style w:type="paragraph" w:styleId="a9">
    <w:name w:val="List Paragraph"/>
    <w:basedOn w:val="a"/>
    <w:uiPriority w:val="34"/>
    <w:qFormat/>
    <w:rsid w:val="0007278F"/>
    <w:pPr>
      <w:autoSpaceDE/>
      <w:autoSpaceDN/>
      <w:spacing w:after="0" w:line="240" w:lineRule="auto"/>
      <w:ind w:leftChars="400" w:left="800"/>
    </w:pPr>
    <w:rPr>
      <w:rFonts w:ascii="Times New Roman" w:eastAsia="바탕체" w:hAnsi="Times New Roman" w:cs="Times New Roman"/>
      <w:szCs w:val="20"/>
    </w:rPr>
  </w:style>
  <w:style w:type="paragraph" w:customStyle="1" w:styleId="aa">
    <w:name w:val="바탕글"/>
    <w:basedOn w:val="a"/>
    <w:rsid w:val="007D0DA8"/>
    <w:pPr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yissintern@yonsei.ac.kr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E1383-C692-4ADD-91E9-314DAFE8B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E</dc:creator>
  <cp:lastModifiedBy>Ga Vin Park</cp:lastModifiedBy>
  <cp:revision>10</cp:revision>
  <cp:lastPrinted>2018-03-06T08:31:00Z</cp:lastPrinted>
  <dcterms:created xsi:type="dcterms:W3CDTF">2023-12-01T05:30:00Z</dcterms:created>
  <dcterms:modified xsi:type="dcterms:W3CDTF">2025-10-14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31012962</vt:i4>
  </property>
</Properties>
</file>